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99951B" w14:textId="77777777" w:rsidR="00C202F5" w:rsidRPr="0007526A" w:rsidRDefault="00C202F5" w:rsidP="00C202F5">
      <w:pPr>
        <w:spacing w:after="0" w:line="240" w:lineRule="auto"/>
        <w:ind w:right="-567"/>
        <w:contextualSpacing/>
        <w:jc w:val="center"/>
        <w:rPr>
          <w:rFonts w:ascii="Calibri" w:eastAsia="Calibri" w:hAnsi="Calibri" w:cs="Times New Roman"/>
          <w:b/>
          <w:sz w:val="28"/>
          <w:szCs w:val="28"/>
        </w:rPr>
      </w:pPr>
      <w:bookmarkStart w:id="0" w:name="_Hlk190867241"/>
      <w:r w:rsidRPr="0007526A">
        <w:rPr>
          <w:rFonts w:ascii="Calibri" w:eastAsia="Calibri" w:hAnsi="Calibri" w:cs="Times New Roman"/>
          <w:b/>
          <w:sz w:val="28"/>
          <w:szCs w:val="28"/>
        </w:rPr>
        <w:t>SPAWOZDANIE DOKTORANTA</w:t>
      </w:r>
    </w:p>
    <w:p w14:paraId="20FA2838" w14:textId="77777777" w:rsidR="00C202F5" w:rsidRPr="0007526A" w:rsidRDefault="00C202F5" w:rsidP="00C202F5">
      <w:pPr>
        <w:spacing w:after="0" w:line="240" w:lineRule="auto"/>
        <w:ind w:left="-425" w:right="-567"/>
        <w:contextualSpacing/>
        <w:jc w:val="center"/>
        <w:rPr>
          <w:rFonts w:ascii="Calibri" w:eastAsia="Calibri" w:hAnsi="Calibri" w:cs="Times New Roman"/>
          <w:b/>
          <w:sz w:val="28"/>
          <w:szCs w:val="28"/>
        </w:rPr>
      </w:pPr>
      <w:r>
        <w:rPr>
          <w:rFonts w:ascii="Calibri" w:eastAsia="Calibri" w:hAnsi="Calibri" w:cs="Times New Roman"/>
          <w:b/>
          <w:sz w:val="28"/>
          <w:szCs w:val="28"/>
        </w:rPr>
        <w:t xml:space="preserve">      </w:t>
      </w:r>
      <w:r w:rsidRPr="0007526A">
        <w:rPr>
          <w:rFonts w:ascii="Calibri" w:eastAsia="Calibri" w:hAnsi="Calibri" w:cs="Times New Roman"/>
          <w:b/>
          <w:sz w:val="28"/>
          <w:szCs w:val="28"/>
        </w:rPr>
        <w:t>DO OCENY ŚRÓDOKRESOWEJ</w:t>
      </w:r>
    </w:p>
    <w:p w14:paraId="37E5A60A" w14:textId="77777777" w:rsidR="00C202F5" w:rsidRPr="005D3095" w:rsidRDefault="00C202F5" w:rsidP="00C202F5">
      <w:pPr>
        <w:spacing w:after="0" w:line="240" w:lineRule="auto"/>
        <w:ind w:left="-425" w:right="-567"/>
        <w:contextualSpacing/>
        <w:jc w:val="center"/>
        <w:rPr>
          <w:rFonts w:ascii="Calibri" w:eastAsia="Calibri" w:hAnsi="Calibri" w:cs="Times New Roman"/>
          <w:b/>
          <w:sz w:val="32"/>
          <w:szCs w:val="32"/>
        </w:rPr>
      </w:pPr>
    </w:p>
    <w:tbl>
      <w:tblPr>
        <w:tblStyle w:val="Tabela-Siatka1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1130"/>
        <w:gridCol w:w="1843"/>
        <w:gridCol w:w="2362"/>
        <w:gridCol w:w="2362"/>
        <w:gridCol w:w="2363"/>
      </w:tblGrid>
      <w:tr w:rsidR="00C202F5" w:rsidRPr="005D3095" w14:paraId="76596B88" w14:textId="77777777" w:rsidTr="00C202F5">
        <w:trPr>
          <w:trHeight w:val="510"/>
        </w:trPr>
        <w:tc>
          <w:tcPr>
            <w:tcW w:w="1130" w:type="dxa"/>
            <w:shd w:val="clear" w:color="auto" w:fill="D9D9D9"/>
            <w:vAlign w:val="center"/>
          </w:tcPr>
          <w:p w14:paraId="001FA23B" w14:textId="77777777" w:rsidR="00C202F5" w:rsidRPr="005D3095" w:rsidRDefault="00C202F5" w:rsidP="0005054A">
            <w:pPr>
              <w:ind w:right="-567"/>
              <w:rPr>
                <w:rFonts w:eastAsia="Calibri" w:cs="Times New Roman"/>
                <w:b/>
              </w:rPr>
            </w:pPr>
            <w:r w:rsidRPr="005D3095">
              <w:rPr>
                <w:rFonts w:eastAsia="Calibri" w:cs="Times New Roman"/>
                <w:b/>
              </w:rPr>
              <w:t>OKRES:</w:t>
            </w:r>
          </w:p>
        </w:tc>
        <w:tc>
          <w:tcPr>
            <w:tcW w:w="8930" w:type="dxa"/>
            <w:gridSpan w:val="4"/>
            <w:shd w:val="clear" w:color="auto" w:fill="auto"/>
            <w:vAlign w:val="center"/>
          </w:tcPr>
          <w:p w14:paraId="589F67AE" w14:textId="77777777" w:rsidR="00C202F5" w:rsidRPr="005D3095" w:rsidRDefault="00C202F5" w:rsidP="0005054A">
            <w:pPr>
              <w:ind w:right="175"/>
              <w:jc w:val="center"/>
              <w:rPr>
                <w:rFonts w:eastAsia="Calibri" w:cs="Times New Roman"/>
                <w:b/>
              </w:rPr>
            </w:pPr>
            <w:r w:rsidRPr="00707AE8">
              <w:rPr>
                <w:rFonts w:eastAsia="Calibri" w:cs="Times New Roman"/>
                <w:b/>
              </w:rPr>
              <w:t>OD (DD.MM.RR) …... DO (DD.MM.RR) ….</w:t>
            </w:r>
          </w:p>
        </w:tc>
      </w:tr>
      <w:tr w:rsidR="00C202F5" w:rsidRPr="005D3095" w14:paraId="2C5ABAF9" w14:textId="77777777" w:rsidTr="00C202F5">
        <w:trPr>
          <w:trHeight w:val="510"/>
        </w:trPr>
        <w:tc>
          <w:tcPr>
            <w:tcW w:w="10060" w:type="dxa"/>
            <w:gridSpan w:val="5"/>
            <w:shd w:val="clear" w:color="auto" w:fill="D9D9D9"/>
            <w:vAlign w:val="center"/>
          </w:tcPr>
          <w:p w14:paraId="5F7F2928" w14:textId="77777777" w:rsidR="00C202F5" w:rsidRPr="005D3095" w:rsidRDefault="00C202F5" w:rsidP="0005054A">
            <w:pPr>
              <w:ind w:right="-567"/>
              <w:rPr>
                <w:rFonts w:eastAsia="Calibri" w:cs="Times New Roman"/>
                <w:b/>
              </w:rPr>
            </w:pPr>
            <w:r w:rsidRPr="005D3095">
              <w:rPr>
                <w:rFonts w:eastAsia="Calibri" w:cs="Times New Roman"/>
                <w:b/>
              </w:rPr>
              <w:t xml:space="preserve">DANE DOKTORANTA </w:t>
            </w:r>
          </w:p>
        </w:tc>
      </w:tr>
      <w:tr w:rsidR="00C202F5" w:rsidRPr="005D3095" w14:paraId="37A81FF8" w14:textId="77777777" w:rsidTr="00C202F5">
        <w:trPr>
          <w:trHeight w:val="510"/>
        </w:trPr>
        <w:tc>
          <w:tcPr>
            <w:tcW w:w="2973" w:type="dxa"/>
            <w:gridSpan w:val="2"/>
            <w:vAlign w:val="center"/>
          </w:tcPr>
          <w:p w14:paraId="2FC3BB53" w14:textId="77777777" w:rsidR="00C202F5" w:rsidRPr="005D3095" w:rsidRDefault="00C202F5" w:rsidP="0005054A">
            <w:pPr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>IMIĘ I NAZWISKO</w:t>
            </w:r>
          </w:p>
        </w:tc>
        <w:tc>
          <w:tcPr>
            <w:tcW w:w="7087" w:type="dxa"/>
            <w:gridSpan w:val="3"/>
            <w:vAlign w:val="center"/>
          </w:tcPr>
          <w:p w14:paraId="02F622F7" w14:textId="77777777" w:rsidR="00C202F5" w:rsidRPr="005D3095" w:rsidRDefault="00C202F5" w:rsidP="0005054A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C202F5" w:rsidRPr="005D3095" w14:paraId="71C229E0" w14:textId="77777777" w:rsidTr="00C202F5">
        <w:trPr>
          <w:trHeight w:val="510"/>
        </w:trPr>
        <w:tc>
          <w:tcPr>
            <w:tcW w:w="2973" w:type="dxa"/>
            <w:gridSpan w:val="2"/>
            <w:vAlign w:val="center"/>
          </w:tcPr>
          <w:p w14:paraId="47DF3673" w14:textId="77777777" w:rsidR="00C202F5" w:rsidRPr="005D3095" w:rsidRDefault="00C202F5" w:rsidP="0005054A">
            <w:pPr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>NUMER ALBUMU</w:t>
            </w:r>
          </w:p>
        </w:tc>
        <w:tc>
          <w:tcPr>
            <w:tcW w:w="7087" w:type="dxa"/>
            <w:gridSpan w:val="3"/>
            <w:vAlign w:val="center"/>
          </w:tcPr>
          <w:p w14:paraId="5938C3F3" w14:textId="77777777" w:rsidR="00C202F5" w:rsidRPr="005D3095" w:rsidRDefault="00C202F5" w:rsidP="0005054A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C202F5" w:rsidRPr="005D3095" w14:paraId="7F9DCB00" w14:textId="77777777" w:rsidTr="00C202F5">
        <w:trPr>
          <w:trHeight w:val="510"/>
        </w:trPr>
        <w:tc>
          <w:tcPr>
            <w:tcW w:w="2973" w:type="dxa"/>
            <w:gridSpan w:val="2"/>
            <w:vAlign w:val="center"/>
          </w:tcPr>
          <w:p w14:paraId="40CD6618" w14:textId="77777777" w:rsidR="00C202F5" w:rsidRPr="005D3095" w:rsidRDefault="00C202F5" w:rsidP="0005054A">
            <w:pPr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>JEDNOSTKA</w:t>
            </w:r>
          </w:p>
        </w:tc>
        <w:tc>
          <w:tcPr>
            <w:tcW w:w="7087" w:type="dxa"/>
            <w:gridSpan w:val="3"/>
            <w:vAlign w:val="center"/>
          </w:tcPr>
          <w:p w14:paraId="22D279F7" w14:textId="77777777" w:rsidR="00C202F5" w:rsidRPr="005D3095" w:rsidRDefault="00C202F5" w:rsidP="0005054A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C202F5" w:rsidRPr="005D3095" w14:paraId="3A01A3D8" w14:textId="77777777" w:rsidTr="00C202F5">
        <w:trPr>
          <w:trHeight w:val="510"/>
        </w:trPr>
        <w:tc>
          <w:tcPr>
            <w:tcW w:w="2973" w:type="dxa"/>
            <w:gridSpan w:val="2"/>
            <w:vAlign w:val="center"/>
          </w:tcPr>
          <w:p w14:paraId="6381A9C5" w14:textId="77777777" w:rsidR="00C202F5" w:rsidRPr="005D3095" w:rsidRDefault="00C202F5" w:rsidP="0005054A">
            <w:pPr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>ROK ROZPOCZĘCIA KSZTAŁCENIA W SZKOLE DOKTORSKIEJ</w:t>
            </w:r>
          </w:p>
        </w:tc>
        <w:tc>
          <w:tcPr>
            <w:tcW w:w="7087" w:type="dxa"/>
            <w:gridSpan w:val="3"/>
            <w:vAlign w:val="center"/>
          </w:tcPr>
          <w:p w14:paraId="005AE4A1" w14:textId="77777777" w:rsidR="00C202F5" w:rsidRPr="005D3095" w:rsidRDefault="00C202F5" w:rsidP="0005054A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C202F5" w:rsidRPr="005D3095" w14:paraId="14C62798" w14:textId="77777777" w:rsidTr="00C202F5">
        <w:trPr>
          <w:trHeight w:val="510"/>
        </w:trPr>
        <w:tc>
          <w:tcPr>
            <w:tcW w:w="2973" w:type="dxa"/>
            <w:gridSpan w:val="2"/>
            <w:vAlign w:val="center"/>
          </w:tcPr>
          <w:p w14:paraId="6BF76784" w14:textId="77777777" w:rsidR="00C202F5" w:rsidRPr="005D3095" w:rsidRDefault="00C202F5" w:rsidP="0005054A">
            <w:pPr>
              <w:rPr>
                <w:rFonts w:eastAsia="Calibri" w:cs="Times New Roman"/>
                <w:sz w:val="20"/>
                <w:szCs w:val="20"/>
              </w:rPr>
            </w:pPr>
            <w:r w:rsidRPr="00707AE8">
              <w:rPr>
                <w:rFonts w:eastAsia="Calibri" w:cs="Times New Roman"/>
                <w:sz w:val="20"/>
                <w:szCs w:val="20"/>
              </w:rPr>
              <w:t>NUMER ORCID</w:t>
            </w:r>
          </w:p>
        </w:tc>
        <w:tc>
          <w:tcPr>
            <w:tcW w:w="7087" w:type="dxa"/>
            <w:gridSpan w:val="3"/>
            <w:vAlign w:val="center"/>
          </w:tcPr>
          <w:p w14:paraId="0D4B1736" w14:textId="77777777" w:rsidR="00C202F5" w:rsidRPr="005D3095" w:rsidRDefault="00C202F5" w:rsidP="0005054A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C202F5" w:rsidRPr="005D3095" w14:paraId="70F07387" w14:textId="77777777" w:rsidTr="00C202F5">
        <w:trPr>
          <w:trHeight w:val="510"/>
        </w:trPr>
        <w:tc>
          <w:tcPr>
            <w:tcW w:w="10060" w:type="dxa"/>
            <w:gridSpan w:val="5"/>
            <w:shd w:val="clear" w:color="auto" w:fill="D9D9D9"/>
            <w:vAlign w:val="center"/>
          </w:tcPr>
          <w:p w14:paraId="10E9B5CF" w14:textId="77777777" w:rsidR="00C202F5" w:rsidRPr="005D3095" w:rsidRDefault="00C202F5" w:rsidP="0005054A">
            <w:pPr>
              <w:ind w:right="-567"/>
              <w:rPr>
                <w:rFonts w:eastAsia="Calibri" w:cs="Times New Roman"/>
                <w:b/>
              </w:rPr>
            </w:pPr>
            <w:r w:rsidRPr="005D3095">
              <w:rPr>
                <w:rFonts w:eastAsia="Calibri" w:cs="Times New Roman"/>
                <w:b/>
              </w:rPr>
              <w:t>ROZPRAWA DOKTORSKA</w:t>
            </w:r>
          </w:p>
        </w:tc>
      </w:tr>
      <w:tr w:rsidR="00C202F5" w:rsidRPr="005D3095" w14:paraId="3A3743AE" w14:textId="77777777" w:rsidTr="00C202F5">
        <w:trPr>
          <w:trHeight w:val="510"/>
        </w:trPr>
        <w:tc>
          <w:tcPr>
            <w:tcW w:w="2973" w:type="dxa"/>
            <w:gridSpan w:val="2"/>
            <w:vMerge w:val="restart"/>
            <w:vAlign w:val="center"/>
          </w:tcPr>
          <w:p w14:paraId="538CFE20" w14:textId="77777777" w:rsidR="00C202F5" w:rsidRPr="005D3095" w:rsidRDefault="00C202F5" w:rsidP="0005054A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>TYTUŁ ROZPRAWY DOKTORSKIEJ</w:t>
            </w:r>
          </w:p>
          <w:p w14:paraId="62FDE3AB" w14:textId="77777777" w:rsidR="00C202F5" w:rsidRPr="005D3095" w:rsidRDefault="00C202F5" w:rsidP="0005054A">
            <w:pPr>
              <w:ind w:right="34"/>
              <w:rPr>
                <w:rFonts w:eastAsia="Calibri" w:cs="Times New Roman"/>
                <w:sz w:val="16"/>
                <w:szCs w:val="16"/>
              </w:rPr>
            </w:pPr>
            <w:r w:rsidRPr="005D3095">
              <w:rPr>
                <w:rFonts w:eastAsia="Calibri" w:cs="Times New Roman"/>
                <w:sz w:val="16"/>
                <w:szCs w:val="16"/>
              </w:rPr>
              <w:t>(w języku polskim i angielskim)</w:t>
            </w:r>
          </w:p>
        </w:tc>
        <w:tc>
          <w:tcPr>
            <w:tcW w:w="7087" w:type="dxa"/>
            <w:gridSpan w:val="3"/>
            <w:vAlign w:val="center"/>
          </w:tcPr>
          <w:p w14:paraId="4114135A" w14:textId="77777777" w:rsidR="00C202F5" w:rsidRPr="005D3095" w:rsidRDefault="00C202F5" w:rsidP="0005054A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C202F5" w:rsidRPr="005D3095" w14:paraId="53B127FA" w14:textId="77777777" w:rsidTr="00C202F5">
        <w:trPr>
          <w:trHeight w:val="510"/>
        </w:trPr>
        <w:tc>
          <w:tcPr>
            <w:tcW w:w="2973" w:type="dxa"/>
            <w:gridSpan w:val="2"/>
            <w:vMerge/>
            <w:vAlign w:val="center"/>
          </w:tcPr>
          <w:p w14:paraId="752C37D5" w14:textId="77777777" w:rsidR="00C202F5" w:rsidRPr="005D3095" w:rsidRDefault="00C202F5" w:rsidP="0005054A">
            <w:pPr>
              <w:ind w:right="34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7087" w:type="dxa"/>
            <w:gridSpan w:val="3"/>
            <w:vAlign w:val="center"/>
          </w:tcPr>
          <w:p w14:paraId="3C66ED7A" w14:textId="77777777" w:rsidR="00C202F5" w:rsidRPr="005D3095" w:rsidRDefault="00C202F5" w:rsidP="0005054A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C202F5" w:rsidRPr="005D3095" w14:paraId="2BBFF7DC" w14:textId="77777777" w:rsidTr="00C202F5">
        <w:trPr>
          <w:trHeight w:val="510"/>
        </w:trPr>
        <w:tc>
          <w:tcPr>
            <w:tcW w:w="2973" w:type="dxa"/>
            <w:gridSpan w:val="2"/>
            <w:vAlign w:val="center"/>
          </w:tcPr>
          <w:p w14:paraId="4E5786AC" w14:textId="77777777" w:rsidR="00C202F5" w:rsidRPr="005D3095" w:rsidRDefault="00C202F5" w:rsidP="0005054A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 xml:space="preserve">DYSCYPLINA NAUKOWA </w:t>
            </w:r>
          </w:p>
          <w:p w14:paraId="0ED6610F" w14:textId="77777777" w:rsidR="00C202F5" w:rsidRPr="005D3095" w:rsidRDefault="00C202F5" w:rsidP="0005054A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16"/>
                <w:szCs w:val="16"/>
              </w:rPr>
              <w:t>(podkreślić właściwe)</w:t>
            </w:r>
          </w:p>
        </w:tc>
        <w:tc>
          <w:tcPr>
            <w:tcW w:w="2362" w:type="dxa"/>
            <w:vAlign w:val="center"/>
          </w:tcPr>
          <w:p w14:paraId="5156377E" w14:textId="77777777" w:rsidR="00C202F5" w:rsidRPr="005D3095" w:rsidRDefault="00C202F5" w:rsidP="0005054A">
            <w:pPr>
              <w:jc w:val="center"/>
              <w:rPr>
                <w:rFonts w:eastAsia="Calibri" w:cs="Times New Roman"/>
              </w:rPr>
            </w:pPr>
            <w:r w:rsidRPr="005D3095">
              <w:rPr>
                <w:rFonts w:eastAsia="Calibri" w:cs="Times New Roman"/>
              </w:rPr>
              <w:t>nauki medyczne</w:t>
            </w:r>
          </w:p>
        </w:tc>
        <w:tc>
          <w:tcPr>
            <w:tcW w:w="2362" w:type="dxa"/>
            <w:vAlign w:val="center"/>
          </w:tcPr>
          <w:p w14:paraId="739BBBB4" w14:textId="77777777" w:rsidR="00C202F5" w:rsidRPr="005D3095" w:rsidRDefault="00C202F5" w:rsidP="0005054A">
            <w:pPr>
              <w:ind w:right="80"/>
              <w:jc w:val="center"/>
              <w:rPr>
                <w:rFonts w:eastAsia="Calibri" w:cs="Times New Roman"/>
              </w:rPr>
            </w:pPr>
            <w:r w:rsidRPr="005D3095">
              <w:rPr>
                <w:rFonts w:eastAsia="Calibri" w:cs="Times New Roman"/>
              </w:rPr>
              <w:t>nauki farmaceutyczne</w:t>
            </w:r>
          </w:p>
        </w:tc>
        <w:tc>
          <w:tcPr>
            <w:tcW w:w="2363" w:type="dxa"/>
            <w:vAlign w:val="center"/>
          </w:tcPr>
          <w:p w14:paraId="387CEDEA" w14:textId="77777777" w:rsidR="00C202F5" w:rsidRPr="005D3095" w:rsidRDefault="00C202F5" w:rsidP="0005054A">
            <w:pPr>
              <w:ind w:right="175"/>
              <w:jc w:val="center"/>
              <w:rPr>
                <w:rFonts w:eastAsia="Calibri" w:cs="Times New Roman"/>
              </w:rPr>
            </w:pPr>
            <w:r w:rsidRPr="005D3095">
              <w:rPr>
                <w:rFonts w:eastAsia="Calibri" w:cs="Times New Roman"/>
              </w:rPr>
              <w:t>nauki o zdrowiu</w:t>
            </w:r>
          </w:p>
        </w:tc>
      </w:tr>
      <w:tr w:rsidR="00C202F5" w:rsidRPr="005D3095" w14:paraId="34C006B1" w14:textId="77777777" w:rsidTr="00C202F5">
        <w:trPr>
          <w:trHeight w:val="510"/>
        </w:trPr>
        <w:tc>
          <w:tcPr>
            <w:tcW w:w="2973" w:type="dxa"/>
            <w:gridSpan w:val="2"/>
            <w:vAlign w:val="center"/>
          </w:tcPr>
          <w:p w14:paraId="7E948231" w14:textId="77777777" w:rsidR="00C202F5" w:rsidRPr="005D3095" w:rsidRDefault="00C202F5" w:rsidP="0005054A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 xml:space="preserve">PLANOWANY TERMIN ZŁOŻENIA ROZPRAWY DOKTORSKIEJ </w:t>
            </w:r>
          </w:p>
          <w:p w14:paraId="225398C0" w14:textId="77777777" w:rsidR="00C202F5" w:rsidRPr="005D3095" w:rsidRDefault="00C202F5" w:rsidP="0005054A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16"/>
                <w:szCs w:val="16"/>
              </w:rPr>
              <w:t>(podać miesiąc i rok)</w:t>
            </w:r>
          </w:p>
        </w:tc>
        <w:tc>
          <w:tcPr>
            <w:tcW w:w="7087" w:type="dxa"/>
            <w:gridSpan w:val="3"/>
            <w:vAlign w:val="center"/>
          </w:tcPr>
          <w:p w14:paraId="7C17B678" w14:textId="77777777" w:rsidR="00C202F5" w:rsidRPr="005D3095" w:rsidRDefault="00C202F5" w:rsidP="0005054A">
            <w:pPr>
              <w:ind w:right="-567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C202F5" w:rsidRPr="005D3095" w14:paraId="76C4EFEC" w14:textId="77777777" w:rsidTr="00C202F5">
        <w:trPr>
          <w:trHeight w:val="510"/>
        </w:trPr>
        <w:tc>
          <w:tcPr>
            <w:tcW w:w="10060" w:type="dxa"/>
            <w:gridSpan w:val="5"/>
            <w:shd w:val="clear" w:color="auto" w:fill="D9D9D9"/>
            <w:vAlign w:val="center"/>
          </w:tcPr>
          <w:p w14:paraId="45CD79C2" w14:textId="77777777" w:rsidR="00C202F5" w:rsidRPr="005D3095" w:rsidRDefault="00C202F5" w:rsidP="0005054A">
            <w:pPr>
              <w:ind w:right="-567"/>
              <w:contextualSpacing/>
              <w:rPr>
                <w:rFonts w:eastAsia="Calibri" w:cs="Times New Roman"/>
                <w:b/>
              </w:rPr>
            </w:pPr>
            <w:r w:rsidRPr="005D3095">
              <w:rPr>
                <w:rFonts w:eastAsia="Calibri" w:cs="Times New Roman"/>
                <w:b/>
              </w:rPr>
              <w:t>PROMOTOR</w:t>
            </w:r>
          </w:p>
        </w:tc>
      </w:tr>
      <w:tr w:rsidR="00C202F5" w:rsidRPr="005D3095" w14:paraId="7CF3E1AA" w14:textId="77777777" w:rsidTr="00C202F5">
        <w:trPr>
          <w:trHeight w:val="510"/>
        </w:trPr>
        <w:tc>
          <w:tcPr>
            <w:tcW w:w="2973" w:type="dxa"/>
            <w:gridSpan w:val="2"/>
            <w:vAlign w:val="center"/>
          </w:tcPr>
          <w:p w14:paraId="7C3538E0" w14:textId="77777777" w:rsidR="00C202F5" w:rsidRPr="005D3095" w:rsidRDefault="00C202F5" w:rsidP="0005054A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>IMIĘ I NAZWISKO</w:t>
            </w:r>
          </w:p>
        </w:tc>
        <w:tc>
          <w:tcPr>
            <w:tcW w:w="7087" w:type="dxa"/>
            <w:gridSpan w:val="3"/>
            <w:vAlign w:val="center"/>
          </w:tcPr>
          <w:p w14:paraId="20D3EB3A" w14:textId="77777777" w:rsidR="00C202F5" w:rsidRPr="005D3095" w:rsidRDefault="00C202F5" w:rsidP="0005054A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C202F5" w:rsidRPr="005D3095" w14:paraId="21EF5ED9" w14:textId="77777777" w:rsidTr="00C202F5">
        <w:trPr>
          <w:trHeight w:val="510"/>
        </w:trPr>
        <w:tc>
          <w:tcPr>
            <w:tcW w:w="2973" w:type="dxa"/>
            <w:gridSpan w:val="2"/>
            <w:vAlign w:val="center"/>
          </w:tcPr>
          <w:p w14:paraId="33252F8B" w14:textId="77777777" w:rsidR="00C202F5" w:rsidRPr="005D3095" w:rsidRDefault="00C202F5" w:rsidP="0005054A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>STOPIEŃ/TYTUŁ NAUKOWY</w:t>
            </w:r>
          </w:p>
        </w:tc>
        <w:tc>
          <w:tcPr>
            <w:tcW w:w="7087" w:type="dxa"/>
            <w:gridSpan w:val="3"/>
            <w:vAlign w:val="center"/>
          </w:tcPr>
          <w:p w14:paraId="349DB9D8" w14:textId="77777777" w:rsidR="00C202F5" w:rsidRPr="005D3095" w:rsidRDefault="00C202F5" w:rsidP="0005054A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C202F5" w:rsidRPr="005D3095" w14:paraId="3CFE27BA" w14:textId="77777777" w:rsidTr="00C202F5">
        <w:trPr>
          <w:trHeight w:val="510"/>
        </w:trPr>
        <w:tc>
          <w:tcPr>
            <w:tcW w:w="2973" w:type="dxa"/>
            <w:gridSpan w:val="2"/>
            <w:vAlign w:val="center"/>
          </w:tcPr>
          <w:p w14:paraId="77167A54" w14:textId="77777777" w:rsidR="00C202F5" w:rsidRPr="005D3095" w:rsidRDefault="00C202F5" w:rsidP="0005054A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>DYSCYPLINA NAUKOWA</w:t>
            </w:r>
          </w:p>
          <w:p w14:paraId="345FDE01" w14:textId="77777777" w:rsidR="00C202F5" w:rsidRPr="005D3095" w:rsidRDefault="00C202F5" w:rsidP="0005054A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>/DYSCYPLINY NAUKOWE</w:t>
            </w:r>
          </w:p>
          <w:p w14:paraId="5CD49F02" w14:textId="77777777" w:rsidR="00C202F5" w:rsidRPr="005D3095" w:rsidRDefault="00C202F5" w:rsidP="0005054A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16"/>
                <w:szCs w:val="16"/>
              </w:rPr>
              <w:t>(podkreślić właściwe – dyscyplinę podstawową pogrubić)</w:t>
            </w:r>
          </w:p>
        </w:tc>
        <w:tc>
          <w:tcPr>
            <w:tcW w:w="2362" w:type="dxa"/>
            <w:vAlign w:val="center"/>
          </w:tcPr>
          <w:p w14:paraId="63E4F6FA" w14:textId="77777777" w:rsidR="00C202F5" w:rsidRPr="005D3095" w:rsidRDefault="00C202F5" w:rsidP="0005054A">
            <w:pPr>
              <w:ind w:right="128"/>
              <w:jc w:val="center"/>
              <w:rPr>
                <w:rFonts w:eastAsia="Calibri" w:cs="Times New Roman"/>
              </w:rPr>
            </w:pPr>
            <w:r w:rsidRPr="005D3095">
              <w:rPr>
                <w:rFonts w:eastAsia="Calibri" w:cs="Times New Roman"/>
              </w:rPr>
              <w:t>nauki medyczne</w:t>
            </w:r>
          </w:p>
        </w:tc>
        <w:tc>
          <w:tcPr>
            <w:tcW w:w="2362" w:type="dxa"/>
            <w:vAlign w:val="center"/>
          </w:tcPr>
          <w:p w14:paraId="61E3BA32" w14:textId="77777777" w:rsidR="00C202F5" w:rsidRPr="005D3095" w:rsidRDefault="00C202F5" w:rsidP="0005054A">
            <w:pPr>
              <w:ind w:right="80"/>
              <w:jc w:val="center"/>
              <w:rPr>
                <w:rFonts w:eastAsia="Calibri" w:cs="Times New Roman"/>
              </w:rPr>
            </w:pPr>
            <w:r w:rsidRPr="005D3095">
              <w:rPr>
                <w:rFonts w:eastAsia="Calibri" w:cs="Times New Roman"/>
              </w:rPr>
              <w:t>nauki farmaceutyczne</w:t>
            </w:r>
          </w:p>
        </w:tc>
        <w:tc>
          <w:tcPr>
            <w:tcW w:w="2363" w:type="dxa"/>
            <w:vAlign w:val="center"/>
          </w:tcPr>
          <w:p w14:paraId="786B0726" w14:textId="77777777" w:rsidR="00C202F5" w:rsidRPr="005D3095" w:rsidRDefault="00C202F5" w:rsidP="0005054A">
            <w:pPr>
              <w:ind w:right="175"/>
              <w:jc w:val="center"/>
              <w:rPr>
                <w:rFonts w:eastAsia="Calibri" w:cs="Times New Roman"/>
              </w:rPr>
            </w:pPr>
            <w:r w:rsidRPr="005D3095">
              <w:rPr>
                <w:rFonts w:eastAsia="Calibri" w:cs="Times New Roman"/>
              </w:rPr>
              <w:t>nauki o zdrowiu</w:t>
            </w:r>
          </w:p>
        </w:tc>
      </w:tr>
      <w:tr w:rsidR="00C202F5" w:rsidRPr="005D3095" w14:paraId="4D116D18" w14:textId="77777777" w:rsidTr="00C202F5">
        <w:trPr>
          <w:trHeight w:val="510"/>
        </w:trPr>
        <w:tc>
          <w:tcPr>
            <w:tcW w:w="2973" w:type="dxa"/>
            <w:gridSpan w:val="2"/>
            <w:vAlign w:val="center"/>
          </w:tcPr>
          <w:p w14:paraId="7D46EC33" w14:textId="77777777" w:rsidR="00C202F5" w:rsidRPr="005D3095" w:rsidRDefault="00C202F5" w:rsidP="0005054A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>JEDNOSTKA</w:t>
            </w:r>
          </w:p>
        </w:tc>
        <w:tc>
          <w:tcPr>
            <w:tcW w:w="7087" w:type="dxa"/>
            <w:gridSpan w:val="3"/>
            <w:vAlign w:val="center"/>
          </w:tcPr>
          <w:p w14:paraId="24E0545E" w14:textId="77777777" w:rsidR="00C202F5" w:rsidRPr="005D3095" w:rsidRDefault="00C202F5" w:rsidP="0005054A">
            <w:pPr>
              <w:ind w:right="-567"/>
              <w:rPr>
                <w:rFonts w:eastAsia="Calibri" w:cs="Times New Roman"/>
              </w:rPr>
            </w:pPr>
          </w:p>
        </w:tc>
      </w:tr>
      <w:tr w:rsidR="00C202F5" w:rsidRPr="005D3095" w14:paraId="149F5995" w14:textId="77777777" w:rsidTr="00C202F5">
        <w:trPr>
          <w:trHeight w:val="510"/>
        </w:trPr>
        <w:tc>
          <w:tcPr>
            <w:tcW w:w="10060" w:type="dxa"/>
            <w:gridSpan w:val="5"/>
            <w:shd w:val="clear" w:color="auto" w:fill="D9D9D9"/>
            <w:vAlign w:val="center"/>
          </w:tcPr>
          <w:p w14:paraId="30930E7B" w14:textId="77777777" w:rsidR="00C202F5" w:rsidRPr="005D3095" w:rsidRDefault="00C202F5" w:rsidP="0005054A">
            <w:pPr>
              <w:ind w:right="-567"/>
              <w:rPr>
                <w:rFonts w:eastAsia="Calibri" w:cs="Times New Roman"/>
              </w:rPr>
            </w:pPr>
            <w:r w:rsidRPr="005D3095">
              <w:rPr>
                <w:rFonts w:eastAsia="Calibri" w:cs="Times New Roman"/>
                <w:b/>
              </w:rPr>
              <w:t xml:space="preserve">DRUGI PROMOTOR / PROMOTOR POMOCNICZY </w:t>
            </w:r>
            <w:r w:rsidRPr="005D3095">
              <w:rPr>
                <w:rFonts w:eastAsia="Calibri" w:cs="Times New Roman"/>
                <w:sz w:val="16"/>
                <w:szCs w:val="16"/>
              </w:rPr>
              <w:t>(niepotrzebne skreślić)</w:t>
            </w:r>
          </w:p>
        </w:tc>
      </w:tr>
      <w:tr w:rsidR="00C202F5" w:rsidRPr="005D3095" w14:paraId="15E816D6" w14:textId="77777777" w:rsidTr="00C202F5">
        <w:trPr>
          <w:trHeight w:val="510"/>
        </w:trPr>
        <w:tc>
          <w:tcPr>
            <w:tcW w:w="2973" w:type="dxa"/>
            <w:gridSpan w:val="2"/>
            <w:vAlign w:val="center"/>
          </w:tcPr>
          <w:p w14:paraId="403C54E3" w14:textId="77777777" w:rsidR="00C202F5" w:rsidRPr="005D3095" w:rsidRDefault="00C202F5" w:rsidP="0005054A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>IMIĘ I NAZWISKO</w:t>
            </w:r>
          </w:p>
        </w:tc>
        <w:tc>
          <w:tcPr>
            <w:tcW w:w="7087" w:type="dxa"/>
            <w:gridSpan w:val="3"/>
            <w:vAlign w:val="center"/>
          </w:tcPr>
          <w:p w14:paraId="6591654D" w14:textId="77777777" w:rsidR="00C202F5" w:rsidRPr="005D3095" w:rsidRDefault="00C202F5" w:rsidP="0005054A">
            <w:pPr>
              <w:ind w:right="-567"/>
              <w:rPr>
                <w:rFonts w:eastAsia="Calibri" w:cs="Times New Roman"/>
              </w:rPr>
            </w:pPr>
          </w:p>
        </w:tc>
      </w:tr>
      <w:tr w:rsidR="00C202F5" w:rsidRPr="005D3095" w14:paraId="54749923" w14:textId="77777777" w:rsidTr="00C202F5">
        <w:trPr>
          <w:trHeight w:val="510"/>
        </w:trPr>
        <w:tc>
          <w:tcPr>
            <w:tcW w:w="2973" w:type="dxa"/>
            <w:gridSpan w:val="2"/>
            <w:vAlign w:val="center"/>
          </w:tcPr>
          <w:p w14:paraId="03C0DDBF" w14:textId="77777777" w:rsidR="00C202F5" w:rsidRPr="005D3095" w:rsidRDefault="00C202F5" w:rsidP="0005054A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>STOPIEŃ/TYTUŁ NAUKOWY</w:t>
            </w:r>
          </w:p>
        </w:tc>
        <w:tc>
          <w:tcPr>
            <w:tcW w:w="7087" w:type="dxa"/>
            <w:gridSpan w:val="3"/>
            <w:vAlign w:val="center"/>
          </w:tcPr>
          <w:p w14:paraId="19079F3D" w14:textId="77777777" w:rsidR="00C202F5" w:rsidRPr="005D3095" w:rsidRDefault="00C202F5" w:rsidP="0005054A">
            <w:pPr>
              <w:ind w:right="-567"/>
              <w:rPr>
                <w:rFonts w:eastAsia="Calibri" w:cs="Times New Roman"/>
              </w:rPr>
            </w:pPr>
          </w:p>
        </w:tc>
      </w:tr>
      <w:tr w:rsidR="00C202F5" w:rsidRPr="005D3095" w14:paraId="40C61135" w14:textId="77777777" w:rsidTr="00C202F5">
        <w:trPr>
          <w:trHeight w:val="510"/>
        </w:trPr>
        <w:tc>
          <w:tcPr>
            <w:tcW w:w="2973" w:type="dxa"/>
            <w:gridSpan w:val="2"/>
            <w:vAlign w:val="center"/>
          </w:tcPr>
          <w:p w14:paraId="1823B37A" w14:textId="77777777" w:rsidR="00C202F5" w:rsidRPr="005D3095" w:rsidRDefault="00C202F5" w:rsidP="0005054A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>DYSCYPLINA NAUKOWA</w:t>
            </w:r>
          </w:p>
          <w:p w14:paraId="2CA9080B" w14:textId="77777777" w:rsidR="00C202F5" w:rsidRPr="005D3095" w:rsidRDefault="00C202F5" w:rsidP="0005054A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>/DYSCYPLINY NAUKOWE</w:t>
            </w:r>
          </w:p>
          <w:p w14:paraId="6BA654BA" w14:textId="77777777" w:rsidR="00C202F5" w:rsidRPr="005D3095" w:rsidRDefault="00C202F5" w:rsidP="0005054A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16"/>
                <w:szCs w:val="16"/>
              </w:rPr>
              <w:t>(podkreślić właściwe – dyscyplinę podstawową pogrubić)</w:t>
            </w:r>
          </w:p>
        </w:tc>
        <w:tc>
          <w:tcPr>
            <w:tcW w:w="2362" w:type="dxa"/>
            <w:vAlign w:val="center"/>
          </w:tcPr>
          <w:p w14:paraId="670D4F64" w14:textId="77777777" w:rsidR="00C202F5" w:rsidRPr="005D3095" w:rsidRDefault="00C202F5" w:rsidP="0005054A">
            <w:pPr>
              <w:ind w:right="128"/>
              <w:jc w:val="center"/>
              <w:rPr>
                <w:rFonts w:eastAsia="Calibri" w:cs="Times New Roman"/>
              </w:rPr>
            </w:pPr>
            <w:r w:rsidRPr="005D3095">
              <w:rPr>
                <w:rFonts w:eastAsia="Calibri" w:cs="Times New Roman"/>
              </w:rPr>
              <w:t>nauki medyczne</w:t>
            </w:r>
          </w:p>
        </w:tc>
        <w:tc>
          <w:tcPr>
            <w:tcW w:w="2362" w:type="dxa"/>
            <w:vAlign w:val="center"/>
          </w:tcPr>
          <w:p w14:paraId="04AB97DB" w14:textId="77777777" w:rsidR="00C202F5" w:rsidRPr="005D3095" w:rsidRDefault="00C202F5" w:rsidP="0005054A">
            <w:pPr>
              <w:ind w:right="80"/>
              <w:jc w:val="center"/>
              <w:rPr>
                <w:rFonts w:eastAsia="Calibri" w:cs="Times New Roman"/>
              </w:rPr>
            </w:pPr>
            <w:r w:rsidRPr="005D3095">
              <w:rPr>
                <w:rFonts w:eastAsia="Calibri" w:cs="Times New Roman"/>
              </w:rPr>
              <w:t>nauki farmaceutyczne</w:t>
            </w:r>
          </w:p>
        </w:tc>
        <w:tc>
          <w:tcPr>
            <w:tcW w:w="2363" w:type="dxa"/>
            <w:vAlign w:val="center"/>
          </w:tcPr>
          <w:p w14:paraId="45ED6EF2" w14:textId="77777777" w:rsidR="00C202F5" w:rsidRPr="005D3095" w:rsidRDefault="00C202F5" w:rsidP="0005054A">
            <w:pPr>
              <w:ind w:right="175"/>
              <w:jc w:val="center"/>
              <w:rPr>
                <w:rFonts w:eastAsia="Calibri" w:cs="Times New Roman"/>
              </w:rPr>
            </w:pPr>
            <w:r w:rsidRPr="005D3095">
              <w:rPr>
                <w:rFonts w:eastAsia="Calibri" w:cs="Times New Roman"/>
              </w:rPr>
              <w:t>nauki o zdrowiu</w:t>
            </w:r>
          </w:p>
        </w:tc>
      </w:tr>
      <w:tr w:rsidR="00C202F5" w:rsidRPr="005D3095" w14:paraId="3D6ABF7A" w14:textId="77777777" w:rsidTr="00C202F5">
        <w:trPr>
          <w:trHeight w:val="510"/>
        </w:trPr>
        <w:tc>
          <w:tcPr>
            <w:tcW w:w="2973" w:type="dxa"/>
            <w:gridSpan w:val="2"/>
            <w:vAlign w:val="center"/>
          </w:tcPr>
          <w:p w14:paraId="098EE930" w14:textId="77777777" w:rsidR="00C202F5" w:rsidRPr="005D3095" w:rsidRDefault="00C202F5" w:rsidP="0005054A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>JEDNOSTKA</w:t>
            </w:r>
          </w:p>
        </w:tc>
        <w:tc>
          <w:tcPr>
            <w:tcW w:w="7087" w:type="dxa"/>
            <w:gridSpan w:val="3"/>
            <w:vAlign w:val="center"/>
          </w:tcPr>
          <w:p w14:paraId="4A947C20" w14:textId="77777777" w:rsidR="00C202F5" w:rsidRPr="005D3095" w:rsidRDefault="00C202F5" w:rsidP="0005054A">
            <w:pPr>
              <w:ind w:right="-567"/>
              <w:rPr>
                <w:rFonts w:eastAsia="Calibri" w:cs="Times New Roman"/>
              </w:rPr>
            </w:pPr>
          </w:p>
        </w:tc>
      </w:tr>
    </w:tbl>
    <w:p w14:paraId="43407BB8" w14:textId="3BEB252A" w:rsidR="00C202F5" w:rsidRDefault="00C202F5" w:rsidP="00C202F5">
      <w:pPr>
        <w:rPr>
          <w:rFonts w:ascii="Calibri" w:eastAsia="Calibri" w:hAnsi="Calibri" w:cs="Times New Roman"/>
          <w:b/>
        </w:rPr>
      </w:pPr>
    </w:p>
    <w:p w14:paraId="46FD9041" w14:textId="77777777" w:rsidR="00C202F5" w:rsidRPr="005D3095" w:rsidRDefault="00C202F5" w:rsidP="00C202F5">
      <w:pPr>
        <w:rPr>
          <w:rFonts w:ascii="Calibri" w:eastAsia="Calibri" w:hAnsi="Calibri" w:cs="Times New Roman"/>
          <w:b/>
        </w:rPr>
      </w:pPr>
    </w:p>
    <w:tbl>
      <w:tblPr>
        <w:tblStyle w:val="Tabela-Siatka1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10060"/>
      </w:tblGrid>
      <w:tr w:rsidR="00C202F5" w:rsidRPr="005D3095" w14:paraId="1BB363DB" w14:textId="77777777" w:rsidTr="0005054A">
        <w:trPr>
          <w:trHeight w:val="567"/>
        </w:trPr>
        <w:tc>
          <w:tcPr>
            <w:tcW w:w="10060" w:type="dxa"/>
            <w:shd w:val="clear" w:color="auto" w:fill="DBDBDB" w:themeFill="accent3" w:themeFillTint="66"/>
            <w:vAlign w:val="center"/>
          </w:tcPr>
          <w:p w14:paraId="1BD717DD" w14:textId="77777777" w:rsidR="00C202F5" w:rsidRPr="005D3095" w:rsidRDefault="00C202F5" w:rsidP="0005054A">
            <w:pPr>
              <w:ind w:right="34"/>
              <w:jc w:val="center"/>
              <w:rPr>
                <w:rFonts w:eastAsia="Calibri" w:cs="Times New Roman"/>
                <w:b/>
              </w:rPr>
            </w:pPr>
            <w:r w:rsidRPr="005D3095">
              <w:rPr>
                <w:rFonts w:eastAsia="Calibri" w:cs="Times New Roman"/>
                <w:b/>
              </w:rPr>
              <w:lastRenderedPageBreak/>
              <w:t>1. SPRAWOZDANIE Z POSTĘPÓW W REALIZACJI INDYWIDUALNEGO PLANU BADAWCZEGO</w:t>
            </w:r>
          </w:p>
          <w:p w14:paraId="25BB40D8" w14:textId="77777777" w:rsidR="00C202F5" w:rsidRPr="005D3095" w:rsidRDefault="00C202F5" w:rsidP="0005054A">
            <w:pPr>
              <w:ind w:right="34"/>
              <w:rPr>
                <w:rFonts w:eastAsia="Calibri" w:cs="Times New Roman"/>
                <w:b/>
              </w:rPr>
            </w:pPr>
          </w:p>
        </w:tc>
      </w:tr>
      <w:tr w:rsidR="00C202F5" w:rsidRPr="005D3095" w14:paraId="4A6A69C0" w14:textId="77777777" w:rsidTr="0005054A">
        <w:trPr>
          <w:trHeight w:val="281"/>
        </w:trPr>
        <w:tc>
          <w:tcPr>
            <w:tcW w:w="10060" w:type="dxa"/>
            <w:shd w:val="clear" w:color="auto" w:fill="EDEDED" w:themeFill="accent3" w:themeFillTint="33"/>
            <w:vAlign w:val="center"/>
          </w:tcPr>
          <w:p w14:paraId="4C0A83AD" w14:textId="77777777" w:rsidR="00C202F5" w:rsidRPr="005D3095" w:rsidRDefault="00C202F5" w:rsidP="0005054A">
            <w:pPr>
              <w:ind w:right="28"/>
              <w:rPr>
                <w:rFonts w:eastAsia="Calibri" w:cs="Times New Roman"/>
                <w:b/>
              </w:rPr>
            </w:pPr>
            <w:r w:rsidRPr="005D3095">
              <w:rPr>
                <w:rFonts w:eastAsia="Calibri" w:cs="Times New Roman"/>
                <w:b/>
              </w:rPr>
              <w:t xml:space="preserve">A. REALIZACJA  HARMONOGRAMU PRAC BADAWCZYCH </w:t>
            </w:r>
            <w:r w:rsidRPr="005D3095">
              <w:rPr>
                <w:rFonts w:eastAsia="Calibri" w:cs="Times New Roman"/>
                <w:sz w:val="18"/>
                <w:szCs w:val="18"/>
              </w:rPr>
              <w:t xml:space="preserve">(OPIS – </w:t>
            </w:r>
            <w:r w:rsidRPr="00C34B94">
              <w:rPr>
                <w:rFonts w:eastAsia="Calibri" w:cs="Times New Roman"/>
                <w:sz w:val="18"/>
                <w:szCs w:val="18"/>
              </w:rPr>
              <w:t>MAKS. 2 STRON</w:t>
            </w:r>
            <w:r>
              <w:rPr>
                <w:rFonts w:eastAsia="Calibri" w:cs="Times New Roman"/>
                <w:sz w:val="18"/>
                <w:szCs w:val="18"/>
              </w:rPr>
              <w:t>Y</w:t>
            </w:r>
            <w:r w:rsidRPr="005D3095">
              <w:rPr>
                <w:rFonts w:eastAsia="Calibri" w:cs="Times New Roman"/>
                <w:sz w:val="18"/>
                <w:szCs w:val="18"/>
              </w:rPr>
              <w:t xml:space="preserve"> A4, CALIBRI 11, ODSTĘP 1,5) </w:t>
            </w:r>
          </w:p>
        </w:tc>
      </w:tr>
      <w:tr w:rsidR="00C202F5" w:rsidRPr="005D3095" w14:paraId="2121B89C" w14:textId="77777777" w:rsidTr="0005054A">
        <w:trPr>
          <w:trHeight w:val="566"/>
        </w:trPr>
        <w:tc>
          <w:tcPr>
            <w:tcW w:w="10060" w:type="dxa"/>
            <w:shd w:val="clear" w:color="auto" w:fill="auto"/>
            <w:vAlign w:val="center"/>
          </w:tcPr>
          <w:p w14:paraId="6F67C5C9" w14:textId="77777777" w:rsidR="00C202F5" w:rsidRPr="005D3095" w:rsidRDefault="00C202F5" w:rsidP="0005054A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  <w:p w14:paraId="7B1BA474" w14:textId="77777777" w:rsidR="00C202F5" w:rsidRPr="005D3095" w:rsidRDefault="00C202F5" w:rsidP="0005054A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  <w:p w14:paraId="6E8100D5" w14:textId="77777777" w:rsidR="00C202F5" w:rsidRPr="005D3095" w:rsidRDefault="00C202F5" w:rsidP="0005054A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  <w:p w14:paraId="6609CD9C" w14:textId="77777777" w:rsidR="00C202F5" w:rsidRPr="005D3095" w:rsidRDefault="00C202F5" w:rsidP="0005054A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</w:tc>
      </w:tr>
      <w:tr w:rsidR="00C202F5" w:rsidRPr="005D3095" w14:paraId="0343564C" w14:textId="77777777" w:rsidTr="0005054A">
        <w:trPr>
          <w:trHeight w:val="331"/>
        </w:trPr>
        <w:tc>
          <w:tcPr>
            <w:tcW w:w="10060" w:type="dxa"/>
            <w:shd w:val="clear" w:color="auto" w:fill="E7E6E6" w:themeFill="background2"/>
            <w:vAlign w:val="center"/>
          </w:tcPr>
          <w:p w14:paraId="25B3F178" w14:textId="77777777" w:rsidR="00C202F5" w:rsidRPr="005D3095" w:rsidRDefault="00C202F5" w:rsidP="0005054A">
            <w:pPr>
              <w:contextualSpacing/>
              <w:rPr>
                <w:rFonts w:eastAsia="Calibri" w:cstheme="minorHAnsi"/>
                <w:b/>
                <w:smallCaps/>
              </w:rPr>
            </w:pPr>
            <w:r w:rsidRPr="005D3095">
              <w:rPr>
                <w:rFonts w:eastAsia="Calibri" w:cstheme="minorHAnsi"/>
                <w:b/>
                <w:smallCaps/>
              </w:rPr>
              <w:t>B</w:t>
            </w:r>
            <w:r w:rsidRPr="005D3095">
              <w:rPr>
                <w:rFonts w:eastAsia="Calibri" w:cstheme="minorHAnsi"/>
                <w:b/>
                <w:smallCaps/>
                <w:shd w:val="clear" w:color="auto" w:fill="EDEDED" w:themeFill="accent3" w:themeFillTint="33"/>
              </w:rPr>
              <w:t xml:space="preserve">. POSTĘP W PRZYGOTOWANIU ROZPRAWY DOKTORSKIEJ </w:t>
            </w:r>
            <w:r w:rsidRPr="005D3095">
              <w:rPr>
                <w:rFonts w:eastAsia="Calibri" w:cs="Times New Roman"/>
                <w:sz w:val="18"/>
                <w:szCs w:val="18"/>
                <w:shd w:val="clear" w:color="auto" w:fill="EDEDED" w:themeFill="accent3" w:themeFillTint="33"/>
              </w:rPr>
              <w:t>(OPIS – MAKS. 2 STRONY A4, CALIBRI 11, ODSTĘP 1,5)</w:t>
            </w:r>
          </w:p>
        </w:tc>
      </w:tr>
      <w:tr w:rsidR="00C202F5" w:rsidRPr="005D3095" w14:paraId="54B5D434" w14:textId="77777777" w:rsidTr="0005054A">
        <w:trPr>
          <w:trHeight w:val="352"/>
        </w:trPr>
        <w:tc>
          <w:tcPr>
            <w:tcW w:w="10060" w:type="dxa"/>
            <w:shd w:val="clear" w:color="auto" w:fill="auto"/>
            <w:vAlign w:val="center"/>
          </w:tcPr>
          <w:p w14:paraId="495262F2" w14:textId="77777777" w:rsidR="00C202F5" w:rsidRPr="00707AE8" w:rsidRDefault="00C202F5" w:rsidP="0005054A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  <w:p w14:paraId="78AAC6BD" w14:textId="77777777" w:rsidR="00C202F5" w:rsidRPr="00707AE8" w:rsidRDefault="00C202F5" w:rsidP="0005054A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  <w:p w14:paraId="4A9735EC" w14:textId="77777777" w:rsidR="00C202F5" w:rsidRPr="00707AE8" w:rsidRDefault="00C202F5" w:rsidP="0005054A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  <w:p w14:paraId="25FC82EA" w14:textId="77777777" w:rsidR="00C202F5" w:rsidRPr="00707AE8" w:rsidRDefault="00C202F5" w:rsidP="0005054A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  <w:p w14:paraId="63371F3A" w14:textId="77777777" w:rsidR="00C202F5" w:rsidRPr="00707AE8" w:rsidRDefault="00C202F5" w:rsidP="0005054A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</w:tc>
      </w:tr>
      <w:tr w:rsidR="00C202F5" w:rsidRPr="005D3095" w14:paraId="6E89FCA1" w14:textId="77777777" w:rsidTr="0005054A">
        <w:trPr>
          <w:trHeight w:val="352"/>
        </w:trPr>
        <w:tc>
          <w:tcPr>
            <w:tcW w:w="10060" w:type="dxa"/>
            <w:shd w:val="clear" w:color="auto" w:fill="F2F2F2" w:themeFill="background1" w:themeFillShade="F2"/>
            <w:vAlign w:val="center"/>
          </w:tcPr>
          <w:p w14:paraId="5E9AAA74" w14:textId="77777777" w:rsidR="00C202F5" w:rsidRPr="00707AE8" w:rsidRDefault="00C202F5" w:rsidP="0005054A">
            <w:pPr>
              <w:rPr>
                <w:b/>
              </w:rPr>
            </w:pPr>
            <w:r w:rsidRPr="00707AE8">
              <w:rPr>
                <w:b/>
              </w:rPr>
              <w:t xml:space="preserve">C. WYJAŚNIENIE ROZBIEŻNOŚCI POMIĘDZY STOPNIEM REALIZACJI ZADAŃ PODANYCH W IPB,                          A ZADEKLAROWANYM W IPB HARMONOGRAMEM (jeżeli dotyczy, </w:t>
            </w:r>
            <w:r w:rsidRPr="00707AE8">
              <w:rPr>
                <w:rFonts w:eastAsia="Calibri" w:cs="Times New Roman"/>
                <w:sz w:val="18"/>
                <w:szCs w:val="18"/>
                <w:shd w:val="clear" w:color="auto" w:fill="EDEDED" w:themeFill="accent3" w:themeFillTint="33"/>
              </w:rPr>
              <w:t>OPIS – MAKS. 2 STRONY A4, CALIBRI 11, ODSTĘP 1,5</w:t>
            </w:r>
            <w:r w:rsidRPr="00707AE8">
              <w:rPr>
                <w:b/>
              </w:rPr>
              <w:t>)</w:t>
            </w:r>
          </w:p>
        </w:tc>
      </w:tr>
      <w:tr w:rsidR="00C202F5" w:rsidRPr="005D3095" w14:paraId="6A084F61" w14:textId="77777777" w:rsidTr="0005054A">
        <w:trPr>
          <w:trHeight w:val="352"/>
        </w:trPr>
        <w:tc>
          <w:tcPr>
            <w:tcW w:w="10060" w:type="dxa"/>
            <w:shd w:val="clear" w:color="auto" w:fill="auto"/>
            <w:vAlign w:val="center"/>
          </w:tcPr>
          <w:p w14:paraId="3EAD9A2F" w14:textId="77777777" w:rsidR="00C202F5" w:rsidRPr="005D3095" w:rsidRDefault="00C202F5" w:rsidP="0005054A">
            <w:pPr>
              <w:contextualSpacing/>
              <w:rPr>
                <w:rFonts w:eastAsia="Calibri" w:cs="Times New Roman"/>
                <w:b/>
                <w:smallCaps/>
                <w:sz w:val="18"/>
                <w:szCs w:val="18"/>
              </w:rPr>
            </w:pPr>
          </w:p>
          <w:p w14:paraId="2500D3EB" w14:textId="77777777" w:rsidR="00C202F5" w:rsidRPr="005D3095" w:rsidRDefault="00C202F5" w:rsidP="0005054A">
            <w:pPr>
              <w:contextualSpacing/>
              <w:rPr>
                <w:rFonts w:eastAsia="Calibri" w:cs="Times New Roman"/>
                <w:b/>
                <w:smallCaps/>
                <w:sz w:val="18"/>
                <w:szCs w:val="18"/>
              </w:rPr>
            </w:pPr>
          </w:p>
          <w:p w14:paraId="31BD80FA" w14:textId="77777777" w:rsidR="00C202F5" w:rsidRPr="005D3095" w:rsidRDefault="00C202F5" w:rsidP="0005054A">
            <w:pPr>
              <w:contextualSpacing/>
              <w:rPr>
                <w:rFonts w:eastAsia="Calibri" w:cs="Times New Roman"/>
                <w:b/>
                <w:smallCaps/>
                <w:sz w:val="18"/>
                <w:szCs w:val="18"/>
              </w:rPr>
            </w:pPr>
          </w:p>
          <w:p w14:paraId="4E09B60F" w14:textId="77777777" w:rsidR="00C202F5" w:rsidRPr="005D3095" w:rsidRDefault="00C202F5" w:rsidP="0005054A">
            <w:pPr>
              <w:contextualSpacing/>
              <w:rPr>
                <w:rFonts w:eastAsia="Calibri" w:cs="Times New Roman"/>
                <w:b/>
                <w:smallCaps/>
                <w:sz w:val="18"/>
                <w:szCs w:val="18"/>
              </w:rPr>
            </w:pPr>
          </w:p>
          <w:p w14:paraId="659A42FA" w14:textId="77777777" w:rsidR="00C202F5" w:rsidRPr="005D3095" w:rsidRDefault="00C202F5" w:rsidP="0005054A">
            <w:pPr>
              <w:contextualSpacing/>
              <w:rPr>
                <w:rFonts w:eastAsia="Calibri" w:cs="Times New Roman"/>
                <w:b/>
                <w:smallCaps/>
                <w:sz w:val="18"/>
                <w:szCs w:val="18"/>
              </w:rPr>
            </w:pPr>
          </w:p>
        </w:tc>
      </w:tr>
    </w:tbl>
    <w:p w14:paraId="5BDA1EEB" w14:textId="77777777" w:rsidR="00C202F5" w:rsidRPr="005D3095" w:rsidRDefault="00C202F5" w:rsidP="00C202F5">
      <w:pPr>
        <w:spacing w:after="0" w:line="240" w:lineRule="auto"/>
        <w:ind w:left="-426" w:right="-567"/>
        <w:contextualSpacing/>
        <w:rPr>
          <w:rFonts w:eastAsia="Calibri" w:cs="Times New Roman"/>
          <w:b/>
          <w:color w:val="0070C0"/>
        </w:rPr>
      </w:pPr>
    </w:p>
    <w:p w14:paraId="59E0FFAD" w14:textId="4F4C35B1" w:rsidR="00C202F5" w:rsidRDefault="00C202F5" w:rsidP="00C202F5">
      <w:pPr>
        <w:spacing w:after="0" w:line="240" w:lineRule="auto"/>
        <w:ind w:right="-567"/>
        <w:contextualSpacing/>
        <w:rPr>
          <w:rFonts w:eastAsia="Calibri" w:cs="Times New Roman"/>
          <w:b/>
          <w:color w:val="0070C0"/>
        </w:rPr>
      </w:pPr>
    </w:p>
    <w:p w14:paraId="39B4AFAD" w14:textId="77777777" w:rsidR="00C202F5" w:rsidRPr="005D3095" w:rsidRDefault="00C202F5" w:rsidP="00C202F5">
      <w:pPr>
        <w:spacing w:after="0" w:line="240" w:lineRule="auto"/>
        <w:ind w:right="-567"/>
        <w:contextualSpacing/>
        <w:rPr>
          <w:rFonts w:eastAsia="Calibri" w:cs="Times New Roman"/>
          <w:b/>
          <w:color w:val="0070C0"/>
        </w:rPr>
      </w:pPr>
    </w:p>
    <w:tbl>
      <w:tblPr>
        <w:tblStyle w:val="Tabela-Siatka"/>
        <w:tblW w:w="10060" w:type="dxa"/>
        <w:tblInd w:w="-426" w:type="dxa"/>
        <w:tblLook w:val="04A0" w:firstRow="1" w:lastRow="0" w:firstColumn="1" w:lastColumn="0" w:noHBand="0" w:noVBand="1"/>
      </w:tblPr>
      <w:tblGrid>
        <w:gridCol w:w="7934"/>
        <w:gridCol w:w="2126"/>
      </w:tblGrid>
      <w:tr w:rsidR="00C202F5" w:rsidRPr="005D3095" w14:paraId="2A5841EB" w14:textId="77777777" w:rsidTr="0005054A">
        <w:trPr>
          <w:trHeight w:val="567"/>
        </w:trPr>
        <w:tc>
          <w:tcPr>
            <w:tcW w:w="10060" w:type="dxa"/>
            <w:gridSpan w:val="2"/>
            <w:shd w:val="clear" w:color="auto" w:fill="DBDBDB" w:themeFill="accent3" w:themeFillTint="66"/>
            <w:vAlign w:val="center"/>
          </w:tcPr>
          <w:p w14:paraId="27BD75AD" w14:textId="77777777" w:rsidR="00C202F5" w:rsidRPr="005D3095" w:rsidRDefault="00C202F5" w:rsidP="0005054A">
            <w:pPr>
              <w:ind w:right="-567"/>
              <w:contextualSpacing/>
              <w:jc w:val="center"/>
              <w:rPr>
                <w:rFonts w:ascii="Calibri" w:eastAsia="Calibri" w:hAnsi="Calibri" w:cs="Times New Roman"/>
                <w:b/>
              </w:rPr>
            </w:pPr>
            <w:r w:rsidRPr="005D3095">
              <w:rPr>
                <w:b/>
              </w:rPr>
              <w:t>2. EFEKTY DZIAŁALNOŚCI BADAWCZEJ</w:t>
            </w:r>
          </w:p>
        </w:tc>
      </w:tr>
      <w:tr w:rsidR="00C202F5" w:rsidRPr="005D3095" w14:paraId="0333EC7C" w14:textId="77777777" w:rsidTr="0005054A">
        <w:trPr>
          <w:trHeight w:val="588"/>
        </w:trPr>
        <w:tc>
          <w:tcPr>
            <w:tcW w:w="10060" w:type="dxa"/>
            <w:gridSpan w:val="2"/>
            <w:vAlign w:val="center"/>
          </w:tcPr>
          <w:p w14:paraId="16E5A692" w14:textId="77777777" w:rsidR="00C202F5" w:rsidRPr="005D3095" w:rsidRDefault="00C202F5" w:rsidP="0005054A">
            <w:pPr>
              <w:ind w:right="-567"/>
              <w:contextualSpacing/>
              <w:jc w:val="center"/>
              <w:rPr>
                <w:rFonts w:ascii="Calibri" w:eastAsia="Calibri" w:hAnsi="Calibri" w:cs="Times New Roman"/>
                <w:b/>
              </w:rPr>
            </w:pPr>
            <w:r w:rsidRPr="005D3095">
              <w:rPr>
                <w:rFonts w:ascii="Calibri" w:eastAsia="Calibri" w:hAnsi="Calibri" w:cs="Times New Roman"/>
                <w:b/>
                <w:highlight w:val="lightGray"/>
              </w:rPr>
              <w:t>I ROK KSZTAŁCENIA W SZKOLE DOKTORSKIEJ</w:t>
            </w:r>
          </w:p>
        </w:tc>
      </w:tr>
      <w:tr w:rsidR="00C202F5" w:rsidRPr="005D3095" w14:paraId="055894B6" w14:textId="77777777" w:rsidTr="0005054A">
        <w:trPr>
          <w:trHeight w:val="576"/>
        </w:trPr>
        <w:tc>
          <w:tcPr>
            <w:tcW w:w="7934" w:type="dxa"/>
            <w:vAlign w:val="center"/>
          </w:tcPr>
          <w:p w14:paraId="7A04026C" w14:textId="77777777" w:rsidR="00C202F5" w:rsidRPr="005D3095" w:rsidRDefault="00C202F5" w:rsidP="0005054A">
            <w:pPr>
              <w:contextualSpacing/>
              <w:rPr>
                <w:b/>
                <w:sz w:val="20"/>
                <w:szCs w:val="20"/>
              </w:rPr>
            </w:pPr>
            <w:r w:rsidRPr="005D3095">
              <w:rPr>
                <w:b/>
                <w:sz w:val="20"/>
                <w:szCs w:val="20"/>
              </w:rPr>
              <w:t>RODZAJ DZIAŁALNOŚCI</w:t>
            </w:r>
          </w:p>
        </w:tc>
        <w:tc>
          <w:tcPr>
            <w:tcW w:w="2126" w:type="dxa"/>
            <w:vAlign w:val="center"/>
          </w:tcPr>
          <w:p w14:paraId="06DDDDFB" w14:textId="77777777" w:rsidR="00C202F5" w:rsidRPr="005D3095" w:rsidRDefault="00C202F5" w:rsidP="0005054A">
            <w:pPr>
              <w:ind w:right="28"/>
              <w:contextualSpacing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5D3095">
              <w:rPr>
                <w:rFonts w:ascii="Calibri" w:eastAsia="Calibri" w:hAnsi="Calibri" w:cs="Times New Roman"/>
                <w:b/>
                <w:sz w:val="20"/>
                <w:szCs w:val="20"/>
              </w:rPr>
              <w:t>TERMIN REALIZACJI</w:t>
            </w:r>
          </w:p>
          <w:p w14:paraId="08998A3A" w14:textId="77777777" w:rsidR="00C202F5" w:rsidRPr="005D3095" w:rsidRDefault="00C202F5" w:rsidP="0005054A">
            <w:pPr>
              <w:ind w:right="28"/>
              <w:contextualSpacing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5D3095">
              <w:rPr>
                <w:rFonts w:ascii="Calibri" w:eastAsia="Calibri" w:hAnsi="Calibri" w:cs="Times New Roman"/>
                <w:b/>
                <w:sz w:val="20"/>
                <w:szCs w:val="20"/>
              </w:rPr>
              <w:t>ZADANIA</w:t>
            </w:r>
          </w:p>
        </w:tc>
      </w:tr>
      <w:tr w:rsidR="00C202F5" w:rsidRPr="005D3095" w14:paraId="45C999E0" w14:textId="77777777" w:rsidTr="0005054A">
        <w:trPr>
          <w:trHeight w:val="576"/>
        </w:trPr>
        <w:tc>
          <w:tcPr>
            <w:tcW w:w="7934" w:type="dxa"/>
            <w:vAlign w:val="center"/>
          </w:tcPr>
          <w:p w14:paraId="324DC217" w14:textId="77777777" w:rsidR="00C202F5" w:rsidRPr="00C34B94" w:rsidRDefault="00C202F5" w:rsidP="0005054A">
            <w:pPr>
              <w:contextualSpacing/>
              <w:rPr>
                <w:sz w:val="20"/>
                <w:szCs w:val="20"/>
              </w:rPr>
            </w:pPr>
            <w:r w:rsidRPr="00C34B94">
              <w:rPr>
                <w:b/>
                <w:sz w:val="20"/>
                <w:szCs w:val="20"/>
              </w:rPr>
              <w:t xml:space="preserve">I.1. Publikacje </w:t>
            </w:r>
            <w:r w:rsidRPr="00C34B94">
              <w:rPr>
                <w:sz w:val="16"/>
                <w:szCs w:val="16"/>
              </w:rPr>
              <w:t>(</w:t>
            </w:r>
            <w:r w:rsidRPr="00C34B94">
              <w:rPr>
                <w:rFonts w:eastAsia="Calibri" w:cs="Times New Roman"/>
                <w:b/>
                <w:sz w:val="16"/>
                <w:szCs w:val="16"/>
                <w:u w:val="single"/>
              </w:rPr>
              <w:t>załącznik I.1</w:t>
            </w:r>
            <w:r w:rsidRPr="00C34B94">
              <w:rPr>
                <w:rFonts w:eastAsia="Calibri" w:cs="Times New Roman"/>
                <w:sz w:val="16"/>
                <w:szCs w:val="16"/>
              </w:rPr>
              <w:t xml:space="preserve">: </w:t>
            </w:r>
            <w:r w:rsidRPr="00C34B94">
              <w:rPr>
                <w:sz w:val="16"/>
                <w:szCs w:val="16"/>
              </w:rPr>
              <w:t>publikacje, które ukazały się drukiem w okresie sprawozdawczym oraz te, które zostały ostatecznie zaakceptowane przez redakcję – potwierdzone numerem doi, zgodnie ze stanem Biblioteki Głównej UMP)</w:t>
            </w:r>
            <w:r w:rsidRPr="00C34B94">
              <w:rPr>
                <w:b/>
                <w:sz w:val="20"/>
                <w:szCs w:val="20"/>
              </w:rPr>
              <w:t>:</w:t>
            </w:r>
          </w:p>
          <w:p w14:paraId="6C1BBA21" w14:textId="77777777" w:rsidR="00C202F5" w:rsidRPr="00C34B94" w:rsidRDefault="00C202F5" w:rsidP="0005054A">
            <w:pPr>
              <w:contextualSpacing/>
              <w:rPr>
                <w:sz w:val="20"/>
                <w:szCs w:val="20"/>
              </w:rPr>
            </w:pPr>
          </w:p>
          <w:p w14:paraId="7EC072A7" w14:textId="77777777" w:rsidR="00C202F5" w:rsidRPr="00C34B94" w:rsidRDefault="00C202F5" w:rsidP="0005054A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37FB7BD0" w14:textId="77777777" w:rsidR="00C202F5" w:rsidRPr="005D3095" w:rsidRDefault="00C202F5" w:rsidP="0005054A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C202F5" w:rsidRPr="005D3095" w14:paraId="412D177B" w14:textId="77777777" w:rsidTr="0005054A">
        <w:trPr>
          <w:trHeight w:val="576"/>
        </w:trPr>
        <w:tc>
          <w:tcPr>
            <w:tcW w:w="7934" w:type="dxa"/>
            <w:vAlign w:val="center"/>
          </w:tcPr>
          <w:p w14:paraId="622112DF" w14:textId="77777777" w:rsidR="00C202F5" w:rsidRPr="00C34B94" w:rsidRDefault="00C202F5" w:rsidP="0005054A">
            <w:pPr>
              <w:contextualSpacing/>
              <w:rPr>
                <w:b/>
                <w:sz w:val="20"/>
                <w:szCs w:val="20"/>
              </w:rPr>
            </w:pPr>
            <w:r w:rsidRPr="00C34B94">
              <w:rPr>
                <w:b/>
                <w:sz w:val="20"/>
                <w:szCs w:val="20"/>
              </w:rPr>
              <w:t xml:space="preserve">I.2. Aktywne uczestnictwo w konferencjach </w:t>
            </w:r>
            <w:r w:rsidRPr="00C34B94">
              <w:rPr>
                <w:sz w:val="16"/>
                <w:szCs w:val="16"/>
              </w:rPr>
              <w:t>(</w:t>
            </w:r>
            <w:r w:rsidRPr="00C34B94">
              <w:rPr>
                <w:rFonts w:eastAsia="Calibri" w:cs="Times New Roman"/>
                <w:b/>
                <w:sz w:val="16"/>
                <w:szCs w:val="16"/>
                <w:u w:val="single"/>
              </w:rPr>
              <w:t>załącznik I.2</w:t>
            </w:r>
            <w:r w:rsidRPr="00C34B94">
              <w:rPr>
                <w:rFonts w:eastAsia="Calibri" w:cs="Times New Roman"/>
                <w:sz w:val="16"/>
                <w:szCs w:val="16"/>
              </w:rPr>
              <w:t>: dokument potwierdzający wystąpienia na konferencji lub kserokopia streszczenia z książki abstraktów, dokument potwierdzający przyznanie nagrody/wyróżnienia)</w:t>
            </w:r>
            <w:r w:rsidRPr="00C34B94">
              <w:rPr>
                <w:rFonts w:eastAsia="Calibri" w:cs="Times New Roman"/>
                <w:sz w:val="18"/>
                <w:szCs w:val="18"/>
              </w:rPr>
              <w:t xml:space="preserve"> </w:t>
            </w:r>
            <w:r w:rsidRPr="00C34B94">
              <w:rPr>
                <w:b/>
                <w:sz w:val="20"/>
                <w:szCs w:val="20"/>
              </w:rPr>
              <w:t>:</w:t>
            </w:r>
          </w:p>
          <w:p w14:paraId="29DDCF74" w14:textId="77777777" w:rsidR="00C202F5" w:rsidRPr="00C34B94" w:rsidRDefault="00C202F5" w:rsidP="0005054A">
            <w:pPr>
              <w:contextualSpacing/>
              <w:rPr>
                <w:b/>
                <w:sz w:val="20"/>
                <w:szCs w:val="20"/>
              </w:rPr>
            </w:pPr>
          </w:p>
          <w:p w14:paraId="3D6C51D5" w14:textId="77777777" w:rsidR="00C202F5" w:rsidRPr="00C34B94" w:rsidRDefault="00C202F5" w:rsidP="0005054A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7F8C3729" w14:textId="77777777" w:rsidR="00C202F5" w:rsidRPr="005D3095" w:rsidRDefault="00C202F5" w:rsidP="0005054A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C202F5" w:rsidRPr="005D3095" w14:paraId="584FCDB1" w14:textId="77777777" w:rsidTr="0005054A">
        <w:trPr>
          <w:trHeight w:val="576"/>
        </w:trPr>
        <w:tc>
          <w:tcPr>
            <w:tcW w:w="7934" w:type="dxa"/>
            <w:vAlign w:val="center"/>
          </w:tcPr>
          <w:p w14:paraId="79EA9FA0" w14:textId="77777777" w:rsidR="00C202F5" w:rsidRPr="00C34B94" w:rsidRDefault="00C202F5" w:rsidP="0005054A">
            <w:pPr>
              <w:contextualSpacing/>
              <w:rPr>
                <w:b/>
                <w:sz w:val="20"/>
                <w:szCs w:val="20"/>
              </w:rPr>
            </w:pPr>
            <w:r w:rsidRPr="00C34B94">
              <w:rPr>
                <w:b/>
                <w:sz w:val="20"/>
                <w:szCs w:val="20"/>
              </w:rPr>
              <w:t xml:space="preserve">I.3. Złożenie wniosku grantowego </w:t>
            </w:r>
            <w:r w:rsidRPr="00C34B94">
              <w:rPr>
                <w:rFonts w:eastAsia="Calibri" w:cs="Times New Roman"/>
                <w:smallCaps/>
                <w:sz w:val="16"/>
                <w:szCs w:val="16"/>
              </w:rPr>
              <w:t>(</w:t>
            </w:r>
            <w:r w:rsidRPr="00C34B94">
              <w:rPr>
                <w:sz w:val="16"/>
                <w:szCs w:val="16"/>
              </w:rPr>
              <w:t xml:space="preserve">np. UMP, NCN, NCBIR, FNP, od momentu rozpoczęcia kształcenia w </w:t>
            </w:r>
            <w:r w:rsidRPr="004C26B0">
              <w:rPr>
                <w:sz w:val="16"/>
                <w:szCs w:val="16"/>
              </w:rPr>
              <w:t>S</w:t>
            </w:r>
            <w:r w:rsidRPr="00A75087">
              <w:rPr>
                <w:sz w:val="16"/>
                <w:szCs w:val="16"/>
              </w:rPr>
              <w:t xml:space="preserve">zkole </w:t>
            </w:r>
            <w:r w:rsidRPr="004C26B0">
              <w:rPr>
                <w:sz w:val="16"/>
                <w:szCs w:val="16"/>
              </w:rPr>
              <w:t>D</w:t>
            </w:r>
            <w:r w:rsidRPr="00A75087">
              <w:rPr>
                <w:sz w:val="16"/>
                <w:szCs w:val="16"/>
              </w:rPr>
              <w:t xml:space="preserve">oktorskiej, osoby zrekrutowane do realizacji grantu NCN lub doktoratu wdrożeniowego, nie wykazują tego </w:t>
            </w:r>
            <w:r w:rsidRPr="00C34B94">
              <w:rPr>
                <w:sz w:val="16"/>
                <w:szCs w:val="16"/>
              </w:rPr>
              <w:t>konkretnego grantu</w:t>
            </w:r>
            <w:r w:rsidRPr="00C34B94">
              <w:rPr>
                <w:rFonts w:eastAsia="Calibri" w:cs="Times New Roman"/>
                <w:smallCaps/>
                <w:sz w:val="16"/>
                <w:szCs w:val="16"/>
              </w:rPr>
              <w:t xml:space="preserve">; </w:t>
            </w:r>
            <w:r w:rsidRPr="00C34B94">
              <w:rPr>
                <w:rFonts w:eastAsia="Calibri" w:cs="Times New Roman"/>
                <w:b/>
                <w:sz w:val="16"/>
                <w:szCs w:val="16"/>
                <w:u w:val="single"/>
              </w:rPr>
              <w:t>załącznik I.3</w:t>
            </w:r>
            <w:r w:rsidRPr="00C34B94">
              <w:rPr>
                <w:rFonts w:eastAsia="Calibri" w:cs="Times New Roman"/>
                <w:sz w:val="16"/>
                <w:szCs w:val="16"/>
              </w:rPr>
              <w:t xml:space="preserve">: dokument potwierdzający udział w grancie - </w:t>
            </w:r>
            <w:r w:rsidRPr="00C34B94">
              <w:rPr>
                <w:rFonts w:eastAsia="Times New Roman" w:cs="Times New Roman"/>
                <w:sz w:val="16"/>
                <w:szCs w:val="16"/>
                <w:lang w:eastAsia="pl-PL"/>
              </w:rPr>
              <w:t xml:space="preserve">informacja od </w:t>
            </w:r>
            <w:proofErr w:type="spellStart"/>
            <w:r w:rsidRPr="00C34B94">
              <w:rPr>
                <w:rFonts w:eastAsia="Times New Roman" w:cs="Times New Roman"/>
                <w:sz w:val="16"/>
                <w:szCs w:val="16"/>
                <w:lang w:eastAsia="pl-PL"/>
              </w:rPr>
              <w:t>grantodawcy</w:t>
            </w:r>
            <w:proofErr w:type="spellEnd"/>
            <w:r w:rsidRPr="00C34B94">
              <w:rPr>
                <w:rFonts w:eastAsia="Times New Roman" w:cs="Times New Roman"/>
                <w:sz w:val="16"/>
                <w:szCs w:val="16"/>
                <w:lang w:eastAsia="pl-PL"/>
              </w:rPr>
              <w:t xml:space="preserve"> / oryginał wniosku, wydruk ze sprawozdania/raportu lub inny formalny dokument przedstawiający skład zespołu badawczego</w:t>
            </w:r>
            <w:r w:rsidRPr="00C34B94">
              <w:rPr>
                <w:rFonts w:eastAsia="Calibri" w:cs="Times New Roman"/>
                <w:sz w:val="16"/>
                <w:szCs w:val="16"/>
              </w:rPr>
              <w:t>)</w:t>
            </w:r>
            <w:r w:rsidRPr="00C34B94">
              <w:rPr>
                <w:rFonts w:eastAsia="Calibri" w:cs="Times New Roman"/>
                <w:sz w:val="18"/>
                <w:szCs w:val="18"/>
              </w:rPr>
              <w:t xml:space="preserve"> </w:t>
            </w:r>
            <w:r w:rsidRPr="00C34B94">
              <w:rPr>
                <w:b/>
                <w:sz w:val="20"/>
                <w:szCs w:val="20"/>
              </w:rPr>
              <w:t>:</w:t>
            </w:r>
          </w:p>
          <w:p w14:paraId="38FAA414" w14:textId="77777777" w:rsidR="00C202F5" w:rsidRPr="00C34B94" w:rsidRDefault="00C202F5" w:rsidP="0005054A">
            <w:pPr>
              <w:contextualSpacing/>
              <w:rPr>
                <w:b/>
                <w:sz w:val="20"/>
                <w:szCs w:val="20"/>
              </w:rPr>
            </w:pPr>
          </w:p>
          <w:p w14:paraId="02755CED" w14:textId="77777777" w:rsidR="00C202F5" w:rsidRPr="00C34B94" w:rsidRDefault="00C202F5" w:rsidP="0005054A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6B7A926A" w14:textId="77777777" w:rsidR="00C202F5" w:rsidRPr="005D3095" w:rsidRDefault="00C202F5" w:rsidP="0005054A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C202F5" w:rsidRPr="005D3095" w14:paraId="4865D483" w14:textId="77777777" w:rsidTr="0005054A">
        <w:trPr>
          <w:trHeight w:val="576"/>
        </w:trPr>
        <w:tc>
          <w:tcPr>
            <w:tcW w:w="7934" w:type="dxa"/>
            <w:vAlign w:val="center"/>
          </w:tcPr>
          <w:p w14:paraId="0892E056" w14:textId="77777777" w:rsidR="00C202F5" w:rsidRPr="00C34B94" w:rsidRDefault="00C202F5" w:rsidP="0005054A">
            <w:pPr>
              <w:contextualSpacing/>
              <w:rPr>
                <w:b/>
                <w:sz w:val="20"/>
                <w:szCs w:val="20"/>
              </w:rPr>
            </w:pPr>
            <w:r w:rsidRPr="00C34B94">
              <w:rPr>
                <w:b/>
                <w:sz w:val="20"/>
                <w:szCs w:val="20"/>
              </w:rPr>
              <w:t xml:space="preserve">I.4. Staże naukowe </w:t>
            </w:r>
            <w:r w:rsidRPr="00C34B94">
              <w:rPr>
                <w:rFonts w:eastAsia="Calibri" w:cstheme="minorHAnsi"/>
                <w:bCs/>
                <w:sz w:val="16"/>
                <w:szCs w:val="16"/>
              </w:rPr>
              <w:t>(</w:t>
            </w:r>
            <w:r w:rsidRPr="00C34B94">
              <w:rPr>
                <w:sz w:val="16"/>
                <w:szCs w:val="16"/>
              </w:rPr>
              <w:t xml:space="preserve">nie dotyczy szkoleń zawodowych, od momentu rozpoczęcia kształcenia w </w:t>
            </w:r>
            <w:r w:rsidRPr="00801D14">
              <w:rPr>
                <w:color w:val="FF0000"/>
                <w:sz w:val="16"/>
                <w:szCs w:val="16"/>
              </w:rPr>
              <w:t>S</w:t>
            </w:r>
            <w:r w:rsidRPr="00C34B94">
              <w:rPr>
                <w:sz w:val="16"/>
                <w:szCs w:val="16"/>
              </w:rPr>
              <w:t xml:space="preserve">zkole </w:t>
            </w:r>
            <w:r w:rsidRPr="00801D14">
              <w:rPr>
                <w:color w:val="FF0000"/>
                <w:sz w:val="16"/>
                <w:szCs w:val="16"/>
              </w:rPr>
              <w:t>D</w:t>
            </w:r>
            <w:r w:rsidRPr="00C34B94">
              <w:rPr>
                <w:sz w:val="16"/>
                <w:szCs w:val="16"/>
              </w:rPr>
              <w:t xml:space="preserve">oktorskiej; </w:t>
            </w:r>
            <w:r w:rsidRPr="00C34B94">
              <w:rPr>
                <w:b/>
                <w:sz w:val="16"/>
                <w:szCs w:val="16"/>
                <w:u w:val="single"/>
              </w:rPr>
              <w:t>załącznik I.4</w:t>
            </w:r>
            <w:r w:rsidRPr="00C34B94">
              <w:rPr>
                <w:sz w:val="16"/>
                <w:szCs w:val="16"/>
              </w:rPr>
              <w:t>: dokument potwierdzający realizację stażu</w:t>
            </w:r>
            <w:r w:rsidRPr="00C34B94">
              <w:rPr>
                <w:rFonts w:eastAsia="Calibri" w:cstheme="minorHAnsi"/>
                <w:sz w:val="16"/>
                <w:szCs w:val="16"/>
              </w:rPr>
              <w:t>)</w:t>
            </w:r>
            <w:r w:rsidRPr="00C34B94">
              <w:rPr>
                <w:rFonts w:eastAsia="Calibri" w:cstheme="minorHAnsi"/>
                <w:sz w:val="18"/>
                <w:szCs w:val="18"/>
              </w:rPr>
              <w:t xml:space="preserve"> </w:t>
            </w:r>
            <w:r w:rsidRPr="00C34B94">
              <w:rPr>
                <w:b/>
                <w:sz w:val="20"/>
                <w:szCs w:val="20"/>
              </w:rPr>
              <w:t>:</w:t>
            </w:r>
          </w:p>
          <w:p w14:paraId="05B4FF57" w14:textId="77777777" w:rsidR="00C202F5" w:rsidRPr="00C34B94" w:rsidRDefault="00C202F5" w:rsidP="0005054A">
            <w:pPr>
              <w:contextualSpacing/>
              <w:rPr>
                <w:b/>
                <w:sz w:val="20"/>
                <w:szCs w:val="20"/>
              </w:rPr>
            </w:pPr>
          </w:p>
          <w:p w14:paraId="0BB453A6" w14:textId="77777777" w:rsidR="00C202F5" w:rsidRPr="00C34B94" w:rsidRDefault="00C202F5" w:rsidP="0005054A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1FF9ACC5" w14:textId="77777777" w:rsidR="00C202F5" w:rsidRPr="005D3095" w:rsidRDefault="00C202F5" w:rsidP="0005054A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C202F5" w:rsidRPr="005D3095" w14:paraId="34B868E5" w14:textId="77777777" w:rsidTr="0005054A">
        <w:trPr>
          <w:trHeight w:val="576"/>
        </w:trPr>
        <w:tc>
          <w:tcPr>
            <w:tcW w:w="7934" w:type="dxa"/>
            <w:vAlign w:val="center"/>
          </w:tcPr>
          <w:p w14:paraId="0596825B" w14:textId="77777777" w:rsidR="00C202F5" w:rsidRPr="00C34B94" w:rsidRDefault="00C202F5" w:rsidP="0005054A">
            <w:pPr>
              <w:contextualSpacing/>
              <w:rPr>
                <w:b/>
                <w:sz w:val="20"/>
                <w:szCs w:val="20"/>
              </w:rPr>
            </w:pPr>
            <w:r w:rsidRPr="00C34B94">
              <w:rPr>
                <w:b/>
                <w:sz w:val="20"/>
                <w:szCs w:val="20"/>
              </w:rPr>
              <w:t>I.5. Udział w organizacji konferencji naukowej:</w:t>
            </w:r>
          </w:p>
          <w:p w14:paraId="7A138B96" w14:textId="77777777" w:rsidR="00C202F5" w:rsidRPr="00C34B94" w:rsidRDefault="00C202F5" w:rsidP="0005054A">
            <w:pPr>
              <w:contextualSpacing/>
              <w:rPr>
                <w:b/>
                <w:sz w:val="20"/>
                <w:szCs w:val="20"/>
              </w:rPr>
            </w:pPr>
          </w:p>
          <w:p w14:paraId="5ADEF1FA" w14:textId="77777777" w:rsidR="00C202F5" w:rsidRPr="00C34B94" w:rsidRDefault="00C202F5" w:rsidP="0005054A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35F5E0A8" w14:textId="77777777" w:rsidR="00C202F5" w:rsidRPr="005D3095" w:rsidRDefault="00C202F5" w:rsidP="0005054A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C202F5" w:rsidRPr="005D3095" w14:paraId="46758831" w14:textId="77777777" w:rsidTr="0005054A">
        <w:trPr>
          <w:trHeight w:val="576"/>
        </w:trPr>
        <w:tc>
          <w:tcPr>
            <w:tcW w:w="7934" w:type="dxa"/>
            <w:vAlign w:val="center"/>
          </w:tcPr>
          <w:p w14:paraId="219CE732" w14:textId="77777777" w:rsidR="00C202F5" w:rsidRPr="005D3095" w:rsidRDefault="00C202F5" w:rsidP="0005054A">
            <w:pPr>
              <w:contextualSpacing/>
              <w:rPr>
                <w:b/>
                <w:sz w:val="20"/>
                <w:szCs w:val="20"/>
              </w:rPr>
            </w:pPr>
            <w:r w:rsidRPr="005D3095">
              <w:rPr>
                <w:b/>
                <w:sz w:val="20"/>
                <w:szCs w:val="20"/>
              </w:rPr>
              <w:t xml:space="preserve">I.6. Działalność na rzecz rozwoju nauki i dydaktyki </w:t>
            </w:r>
          </w:p>
          <w:p w14:paraId="1B5E2004" w14:textId="77777777" w:rsidR="00C202F5" w:rsidRPr="005D3095" w:rsidRDefault="00C202F5" w:rsidP="0005054A">
            <w:pPr>
              <w:contextualSpacing/>
              <w:rPr>
                <w:b/>
                <w:sz w:val="20"/>
                <w:szCs w:val="20"/>
              </w:rPr>
            </w:pPr>
            <w:r w:rsidRPr="005D3095">
              <w:rPr>
                <w:sz w:val="16"/>
                <w:szCs w:val="16"/>
              </w:rPr>
              <w:t>(m. in. członkostwo w towarzystwie naukowym, fundacji lub komisjach, opieka nad kołem studenckim):</w:t>
            </w:r>
          </w:p>
          <w:p w14:paraId="04FEEB6F" w14:textId="77777777" w:rsidR="00C202F5" w:rsidRPr="005D3095" w:rsidRDefault="00C202F5" w:rsidP="0005054A">
            <w:pPr>
              <w:contextualSpacing/>
              <w:rPr>
                <w:b/>
                <w:sz w:val="20"/>
                <w:szCs w:val="20"/>
              </w:rPr>
            </w:pPr>
          </w:p>
          <w:p w14:paraId="429ABAB8" w14:textId="77777777" w:rsidR="00C202F5" w:rsidRPr="005D3095" w:rsidRDefault="00C202F5" w:rsidP="0005054A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44FA03EE" w14:textId="77777777" w:rsidR="00C202F5" w:rsidRPr="005D3095" w:rsidRDefault="00C202F5" w:rsidP="0005054A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C202F5" w:rsidRPr="005D3095" w14:paraId="25BD8C79" w14:textId="77777777" w:rsidTr="0005054A">
        <w:trPr>
          <w:trHeight w:val="576"/>
        </w:trPr>
        <w:tc>
          <w:tcPr>
            <w:tcW w:w="7934" w:type="dxa"/>
            <w:vAlign w:val="center"/>
          </w:tcPr>
          <w:p w14:paraId="25F6ABA0" w14:textId="77777777" w:rsidR="00C202F5" w:rsidRPr="005D3095" w:rsidRDefault="00C202F5" w:rsidP="0005054A">
            <w:pPr>
              <w:contextualSpacing/>
              <w:rPr>
                <w:b/>
                <w:sz w:val="20"/>
                <w:szCs w:val="20"/>
              </w:rPr>
            </w:pPr>
            <w:r w:rsidRPr="005D3095">
              <w:rPr>
                <w:b/>
                <w:sz w:val="20"/>
                <w:szCs w:val="20"/>
              </w:rPr>
              <w:lastRenderedPageBreak/>
              <w:t xml:space="preserve">I.7. Inne </w:t>
            </w:r>
            <w:r w:rsidRPr="005D3095">
              <w:rPr>
                <w:sz w:val="16"/>
                <w:szCs w:val="16"/>
              </w:rPr>
              <w:t>(np. zgłoszenia patentowe)</w:t>
            </w:r>
            <w:r w:rsidRPr="005D3095">
              <w:rPr>
                <w:b/>
                <w:sz w:val="20"/>
                <w:szCs w:val="20"/>
              </w:rPr>
              <w:t xml:space="preserve"> :</w:t>
            </w:r>
          </w:p>
          <w:p w14:paraId="0322DB37" w14:textId="77777777" w:rsidR="00C202F5" w:rsidRPr="005D3095" w:rsidRDefault="00C202F5" w:rsidP="0005054A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6B408865" w14:textId="77777777" w:rsidR="00C202F5" w:rsidRPr="005D3095" w:rsidRDefault="00C202F5" w:rsidP="0005054A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C202F5" w:rsidRPr="005D3095" w14:paraId="1048B38D" w14:textId="77777777" w:rsidTr="0005054A">
        <w:trPr>
          <w:trHeight w:val="576"/>
        </w:trPr>
        <w:tc>
          <w:tcPr>
            <w:tcW w:w="10060" w:type="dxa"/>
            <w:gridSpan w:val="2"/>
            <w:vAlign w:val="center"/>
          </w:tcPr>
          <w:p w14:paraId="73C2B939" w14:textId="77777777" w:rsidR="00C202F5" w:rsidRPr="005D3095" w:rsidRDefault="00C202F5" w:rsidP="0005054A">
            <w:pPr>
              <w:ind w:right="-567"/>
              <w:contextualSpacing/>
              <w:jc w:val="center"/>
              <w:rPr>
                <w:rFonts w:ascii="Calibri" w:eastAsia="Calibri" w:hAnsi="Calibri" w:cs="Times New Roman"/>
                <w:b/>
              </w:rPr>
            </w:pPr>
            <w:r w:rsidRPr="005D3095">
              <w:rPr>
                <w:rFonts w:ascii="Calibri" w:eastAsia="Calibri" w:hAnsi="Calibri" w:cs="Times New Roman"/>
                <w:b/>
                <w:highlight w:val="lightGray"/>
              </w:rPr>
              <w:t>II ROK KSZTAŁCENIA W SZKOLE DOKTORSKIEJ</w:t>
            </w:r>
          </w:p>
        </w:tc>
      </w:tr>
      <w:tr w:rsidR="00C202F5" w:rsidRPr="005D3095" w14:paraId="3B7D8B84" w14:textId="77777777" w:rsidTr="0005054A">
        <w:trPr>
          <w:trHeight w:val="576"/>
        </w:trPr>
        <w:tc>
          <w:tcPr>
            <w:tcW w:w="7934" w:type="dxa"/>
            <w:vAlign w:val="center"/>
          </w:tcPr>
          <w:p w14:paraId="501CD4CE" w14:textId="77777777" w:rsidR="00C202F5" w:rsidRPr="005D3095" w:rsidRDefault="00C202F5" w:rsidP="0005054A">
            <w:pPr>
              <w:contextualSpacing/>
              <w:rPr>
                <w:b/>
                <w:sz w:val="20"/>
                <w:szCs w:val="20"/>
              </w:rPr>
            </w:pPr>
            <w:r w:rsidRPr="005D3095">
              <w:rPr>
                <w:b/>
                <w:sz w:val="20"/>
                <w:szCs w:val="20"/>
              </w:rPr>
              <w:t>RODZAJ DZIAŁALNOŚCI</w:t>
            </w:r>
          </w:p>
        </w:tc>
        <w:tc>
          <w:tcPr>
            <w:tcW w:w="2126" w:type="dxa"/>
            <w:vAlign w:val="center"/>
          </w:tcPr>
          <w:p w14:paraId="7D1CBF98" w14:textId="77777777" w:rsidR="00C202F5" w:rsidRPr="005D3095" w:rsidRDefault="00C202F5" w:rsidP="0005054A">
            <w:pPr>
              <w:ind w:right="28"/>
              <w:contextualSpacing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5D3095">
              <w:rPr>
                <w:rFonts w:ascii="Calibri" w:eastAsia="Calibri" w:hAnsi="Calibri" w:cs="Times New Roman"/>
                <w:b/>
                <w:sz w:val="20"/>
                <w:szCs w:val="20"/>
              </w:rPr>
              <w:t>TERMIN REALIZACJI</w:t>
            </w:r>
          </w:p>
          <w:p w14:paraId="52EF257A" w14:textId="77777777" w:rsidR="00C202F5" w:rsidRPr="005D3095" w:rsidRDefault="00C202F5" w:rsidP="0005054A">
            <w:pPr>
              <w:ind w:right="28"/>
              <w:contextualSpacing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5D3095">
              <w:rPr>
                <w:rFonts w:ascii="Calibri" w:eastAsia="Calibri" w:hAnsi="Calibri" w:cs="Times New Roman"/>
                <w:b/>
                <w:sz w:val="20"/>
                <w:szCs w:val="20"/>
              </w:rPr>
              <w:t>ZADANIA</w:t>
            </w:r>
          </w:p>
        </w:tc>
      </w:tr>
      <w:tr w:rsidR="00C202F5" w:rsidRPr="005D3095" w14:paraId="3ECEA582" w14:textId="77777777" w:rsidTr="0005054A">
        <w:trPr>
          <w:trHeight w:val="576"/>
        </w:trPr>
        <w:tc>
          <w:tcPr>
            <w:tcW w:w="7934" w:type="dxa"/>
            <w:vAlign w:val="center"/>
          </w:tcPr>
          <w:p w14:paraId="5A5E2AC2" w14:textId="77777777" w:rsidR="00C202F5" w:rsidRPr="00C34B94" w:rsidRDefault="00C202F5" w:rsidP="0005054A">
            <w:pPr>
              <w:contextualSpacing/>
              <w:rPr>
                <w:sz w:val="20"/>
                <w:szCs w:val="20"/>
              </w:rPr>
            </w:pPr>
            <w:r w:rsidRPr="00C34B94">
              <w:rPr>
                <w:b/>
                <w:sz w:val="20"/>
                <w:szCs w:val="20"/>
              </w:rPr>
              <w:t xml:space="preserve">II.1. Publikacje </w:t>
            </w:r>
            <w:r w:rsidRPr="00C34B94">
              <w:rPr>
                <w:sz w:val="16"/>
                <w:szCs w:val="16"/>
              </w:rPr>
              <w:t>(</w:t>
            </w:r>
            <w:r w:rsidRPr="00C34B94">
              <w:rPr>
                <w:rFonts w:eastAsia="Calibri" w:cs="Times New Roman"/>
                <w:b/>
                <w:sz w:val="16"/>
                <w:szCs w:val="16"/>
                <w:u w:val="single"/>
              </w:rPr>
              <w:t>załącznik II.1</w:t>
            </w:r>
            <w:r w:rsidRPr="00C34B94">
              <w:rPr>
                <w:rFonts w:eastAsia="Calibri" w:cs="Times New Roman"/>
                <w:sz w:val="16"/>
                <w:szCs w:val="16"/>
              </w:rPr>
              <w:t xml:space="preserve">: </w:t>
            </w:r>
            <w:r w:rsidRPr="00C34B94">
              <w:rPr>
                <w:sz w:val="16"/>
                <w:szCs w:val="16"/>
              </w:rPr>
              <w:t>publikacje, które ukazały się drukiem w okresie sprawozdawczym oraz te, które zostały ostatecznie zaakceptowane przez redakcję – potwierdzone numerem doi, zgodnie ze stanem Biblioteki Głównej UMP)</w:t>
            </w:r>
            <w:r w:rsidRPr="00C34B94">
              <w:rPr>
                <w:b/>
                <w:sz w:val="20"/>
                <w:szCs w:val="20"/>
              </w:rPr>
              <w:t>:</w:t>
            </w:r>
          </w:p>
          <w:p w14:paraId="699B2C37" w14:textId="77777777" w:rsidR="00C202F5" w:rsidRPr="00C34B94" w:rsidRDefault="00C202F5" w:rsidP="0005054A">
            <w:pPr>
              <w:contextualSpacing/>
              <w:rPr>
                <w:sz w:val="20"/>
                <w:szCs w:val="20"/>
              </w:rPr>
            </w:pPr>
          </w:p>
          <w:p w14:paraId="00FC2EB9" w14:textId="77777777" w:rsidR="00C202F5" w:rsidRPr="00C34B94" w:rsidRDefault="00C202F5" w:rsidP="0005054A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65992288" w14:textId="77777777" w:rsidR="00C202F5" w:rsidRPr="005D3095" w:rsidRDefault="00C202F5" w:rsidP="0005054A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C202F5" w:rsidRPr="005D3095" w14:paraId="7CD7D27B" w14:textId="77777777" w:rsidTr="0005054A">
        <w:trPr>
          <w:trHeight w:val="576"/>
        </w:trPr>
        <w:tc>
          <w:tcPr>
            <w:tcW w:w="7934" w:type="dxa"/>
            <w:vAlign w:val="center"/>
          </w:tcPr>
          <w:p w14:paraId="18B032F6" w14:textId="77777777" w:rsidR="00C202F5" w:rsidRPr="00C34B94" w:rsidRDefault="00C202F5" w:rsidP="0005054A">
            <w:pPr>
              <w:contextualSpacing/>
              <w:rPr>
                <w:b/>
                <w:sz w:val="20"/>
                <w:szCs w:val="20"/>
              </w:rPr>
            </w:pPr>
            <w:r w:rsidRPr="00C34B94">
              <w:rPr>
                <w:b/>
                <w:sz w:val="20"/>
                <w:szCs w:val="20"/>
              </w:rPr>
              <w:t xml:space="preserve">II.2. Aktywne uczestnictwo w konferencjach </w:t>
            </w:r>
            <w:r w:rsidRPr="00C34B94">
              <w:rPr>
                <w:sz w:val="16"/>
                <w:szCs w:val="16"/>
              </w:rPr>
              <w:t>(</w:t>
            </w:r>
            <w:r w:rsidRPr="00C34B94">
              <w:rPr>
                <w:rFonts w:eastAsia="Calibri" w:cs="Times New Roman"/>
                <w:b/>
                <w:sz w:val="16"/>
                <w:szCs w:val="16"/>
                <w:u w:val="single"/>
              </w:rPr>
              <w:t>załącznik II.2</w:t>
            </w:r>
            <w:r w:rsidRPr="00C34B94">
              <w:rPr>
                <w:rFonts w:eastAsia="Calibri" w:cs="Times New Roman"/>
                <w:sz w:val="16"/>
                <w:szCs w:val="16"/>
              </w:rPr>
              <w:t>: dokument potwierdzający wystąpienia na konferencji lub kserokopia streszczenia z książki abstraktów, dokument potwierdzający przyznanie nagrody/wyróżnienia)</w:t>
            </w:r>
            <w:r w:rsidRPr="00C34B94">
              <w:rPr>
                <w:rFonts w:eastAsia="Calibri" w:cs="Times New Roman"/>
                <w:sz w:val="18"/>
                <w:szCs w:val="18"/>
              </w:rPr>
              <w:t xml:space="preserve"> </w:t>
            </w:r>
            <w:r w:rsidRPr="00C34B94">
              <w:rPr>
                <w:b/>
                <w:sz w:val="20"/>
                <w:szCs w:val="20"/>
              </w:rPr>
              <w:t>:</w:t>
            </w:r>
          </w:p>
          <w:p w14:paraId="3A9FCCD4" w14:textId="77777777" w:rsidR="00C202F5" w:rsidRPr="00C34B94" w:rsidRDefault="00C202F5" w:rsidP="0005054A">
            <w:pPr>
              <w:contextualSpacing/>
              <w:rPr>
                <w:b/>
                <w:sz w:val="20"/>
                <w:szCs w:val="20"/>
              </w:rPr>
            </w:pPr>
          </w:p>
          <w:p w14:paraId="1F81A31B" w14:textId="77777777" w:rsidR="00C202F5" w:rsidRPr="00C34B94" w:rsidRDefault="00C202F5" w:rsidP="0005054A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4B5AFE3A" w14:textId="77777777" w:rsidR="00C202F5" w:rsidRPr="005D3095" w:rsidRDefault="00C202F5" w:rsidP="0005054A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C202F5" w:rsidRPr="005D3095" w14:paraId="77E7AFD6" w14:textId="77777777" w:rsidTr="0005054A">
        <w:trPr>
          <w:trHeight w:val="576"/>
        </w:trPr>
        <w:tc>
          <w:tcPr>
            <w:tcW w:w="7934" w:type="dxa"/>
            <w:vAlign w:val="center"/>
          </w:tcPr>
          <w:p w14:paraId="7EB2A999" w14:textId="77777777" w:rsidR="00C202F5" w:rsidRPr="00C34B94" w:rsidRDefault="00C202F5" w:rsidP="0005054A">
            <w:pPr>
              <w:contextualSpacing/>
              <w:rPr>
                <w:b/>
                <w:sz w:val="20"/>
                <w:szCs w:val="20"/>
              </w:rPr>
            </w:pPr>
            <w:r w:rsidRPr="00C34B94">
              <w:rPr>
                <w:b/>
                <w:sz w:val="20"/>
                <w:szCs w:val="20"/>
              </w:rPr>
              <w:t xml:space="preserve">II.3. Złożenie wniosku grantowego </w:t>
            </w:r>
            <w:r w:rsidRPr="00C34B94">
              <w:rPr>
                <w:rFonts w:eastAsia="Calibri" w:cs="Times New Roman"/>
                <w:smallCaps/>
                <w:sz w:val="16"/>
                <w:szCs w:val="16"/>
              </w:rPr>
              <w:t>(</w:t>
            </w:r>
            <w:r w:rsidRPr="00C34B94">
              <w:rPr>
                <w:sz w:val="16"/>
                <w:szCs w:val="16"/>
              </w:rPr>
              <w:t xml:space="preserve">np. UMP, NCN, NCBIR, FNP, od momentu rozpoczęcia kształcenia w </w:t>
            </w:r>
            <w:r w:rsidRPr="004C26B0">
              <w:rPr>
                <w:sz w:val="16"/>
                <w:szCs w:val="16"/>
              </w:rPr>
              <w:t>S</w:t>
            </w:r>
            <w:r w:rsidRPr="00A75087">
              <w:rPr>
                <w:sz w:val="16"/>
                <w:szCs w:val="16"/>
              </w:rPr>
              <w:t xml:space="preserve">zkole </w:t>
            </w:r>
            <w:r w:rsidRPr="004C26B0">
              <w:rPr>
                <w:sz w:val="16"/>
                <w:szCs w:val="16"/>
              </w:rPr>
              <w:t>D</w:t>
            </w:r>
            <w:r w:rsidRPr="00C34B94">
              <w:rPr>
                <w:sz w:val="16"/>
                <w:szCs w:val="16"/>
              </w:rPr>
              <w:t>oktorskiej, osoby zrekrutowane do realizacji grantu NCN lub doktoratu wdrożeniowego, nie wykazują tego konkretnego grantu</w:t>
            </w:r>
            <w:r w:rsidRPr="00C34B94">
              <w:rPr>
                <w:rFonts w:eastAsia="Calibri" w:cs="Times New Roman"/>
                <w:smallCaps/>
                <w:sz w:val="16"/>
                <w:szCs w:val="16"/>
              </w:rPr>
              <w:t xml:space="preserve">; </w:t>
            </w:r>
            <w:r w:rsidRPr="00C34B94">
              <w:rPr>
                <w:rFonts w:eastAsia="Calibri" w:cs="Times New Roman"/>
                <w:b/>
                <w:sz w:val="16"/>
                <w:szCs w:val="16"/>
                <w:u w:val="single"/>
              </w:rPr>
              <w:t>załącznik II.3</w:t>
            </w:r>
            <w:r w:rsidRPr="00C34B94">
              <w:rPr>
                <w:rFonts w:eastAsia="Calibri" w:cs="Times New Roman"/>
                <w:sz w:val="16"/>
                <w:szCs w:val="16"/>
              </w:rPr>
              <w:t xml:space="preserve">: dokument potwierdzający udział w grancie - </w:t>
            </w:r>
            <w:r w:rsidRPr="00C34B94">
              <w:rPr>
                <w:rFonts w:eastAsia="Times New Roman" w:cs="Times New Roman"/>
                <w:sz w:val="16"/>
                <w:szCs w:val="16"/>
                <w:lang w:eastAsia="pl-PL"/>
              </w:rPr>
              <w:t xml:space="preserve">informacja od </w:t>
            </w:r>
            <w:proofErr w:type="spellStart"/>
            <w:r w:rsidRPr="00C34B94">
              <w:rPr>
                <w:rFonts w:eastAsia="Times New Roman" w:cs="Times New Roman"/>
                <w:sz w:val="16"/>
                <w:szCs w:val="16"/>
                <w:lang w:eastAsia="pl-PL"/>
              </w:rPr>
              <w:t>grantodawcy</w:t>
            </w:r>
            <w:proofErr w:type="spellEnd"/>
            <w:r w:rsidRPr="00C34B94">
              <w:rPr>
                <w:rFonts w:eastAsia="Times New Roman" w:cs="Times New Roman"/>
                <w:sz w:val="16"/>
                <w:szCs w:val="16"/>
                <w:lang w:eastAsia="pl-PL"/>
              </w:rPr>
              <w:t xml:space="preserve"> / oryginał wniosku, wydruk ze sprawozdania/raportu lub inny formalny dokument przedstawiający skład zespołu badawczego</w:t>
            </w:r>
            <w:r w:rsidRPr="00C34B94">
              <w:rPr>
                <w:rFonts w:eastAsia="Calibri" w:cs="Times New Roman"/>
                <w:sz w:val="16"/>
                <w:szCs w:val="16"/>
              </w:rPr>
              <w:t>)</w:t>
            </w:r>
            <w:r w:rsidRPr="00C34B94">
              <w:rPr>
                <w:rFonts w:eastAsia="Calibri" w:cs="Times New Roman"/>
                <w:sz w:val="18"/>
                <w:szCs w:val="18"/>
              </w:rPr>
              <w:t xml:space="preserve"> </w:t>
            </w:r>
            <w:r w:rsidRPr="00C34B94">
              <w:rPr>
                <w:b/>
                <w:sz w:val="20"/>
                <w:szCs w:val="20"/>
              </w:rPr>
              <w:t>:</w:t>
            </w:r>
          </w:p>
          <w:p w14:paraId="27214899" w14:textId="77777777" w:rsidR="00C202F5" w:rsidRPr="00C34B94" w:rsidRDefault="00C202F5" w:rsidP="0005054A">
            <w:pPr>
              <w:contextualSpacing/>
              <w:rPr>
                <w:b/>
                <w:sz w:val="20"/>
                <w:szCs w:val="20"/>
              </w:rPr>
            </w:pPr>
          </w:p>
          <w:p w14:paraId="42EACC5B" w14:textId="77777777" w:rsidR="00C202F5" w:rsidRPr="00C34B94" w:rsidRDefault="00C202F5" w:rsidP="0005054A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44AE906E" w14:textId="77777777" w:rsidR="00C202F5" w:rsidRPr="005D3095" w:rsidRDefault="00C202F5" w:rsidP="0005054A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C202F5" w:rsidRPr="005D3095" w14:paraId="2075C4FF" w14:textId="77777777" w:rsidTr="0005054A">
        <w:trPr>
          <w:trHeight w:val="576"/>
        </w:trPr>
        <w:tc>
          <w:tcPr>
            <w:tcW w:w="7934" w:type="dxa"/>
            <w:vAlign w:val="center"/>
          </w:tcPr>
          <w:p w14:paraId="0E51A9D1" w14:textId="77777777" w:rsidR="00C202F5" w:rsidRPr="0059037A" w:rsidRDefault="00C202F5" w:rsidP="0005054A">
            <w:pPr>
              <w:contextualSpacing/>
              <w:rPr>
                <w:b/>
                <w:sz w:val="20"/>
                <w:szCs w:val="20"/>
              </w:rPr>
            </w:pPr>
            <w:r w:rsidRPr="00C34B94">
              <w:rPr>
                <w:b/>
                <w:sz w:val="20"/>
                <w:szCs w:val="20"/>
              </w:rPr>
              <w:t xml:space="preserve">II.4. Staże naukowe </w:t>
            </w:r>
            <w:r w:rsidRPr="00C34B94">
              <w:rPr>
                <w:rFonts w:eastAsia="Calibri" w:cstheme="minorHAnsi"/>
                <w:bCs/>
                <w:sz w:val="16"/>
                <w:szCs w:val="16"/>
              </w:rPr>
              <w:t>(</w:t>
            </w:r>
            <w:r w:rsidRPr="00C34B94">
              <w:rPr>
                <w:sz w:val="16"/>
                <w:szCs w:val="16"/>
              </w:rPr>
              <w:t xml:space="preserve">nie dotyczy szkoleń zawodowych, od momentu rozpoczęcia kształcenia w </w:t>
            </w:r>
            <w:r w:rsidRPr="004C26B0">
              <w:rPr>
                <w:sz w:val="16"/>
                <w:szCs w:val="16"/>
              </w:rPr>
              <w:t>S</w:t>
            </w:r>
            <w:r w:rsidRPr="00A75087">
              <w:rPr>
                <w:sz w:val="16"/>
                <w:szCs w:val="16"/>
              </w:rPr>
              <w:t xml:space="preserve">zkole </w:t>
            </w:r>
            <w:r w:rsidRPr="004C26B0">
              <w:rPr>
                <w:sz w:val="16"/>
                <w:szCs w:val="16"/>
              </w:rPr>
              <w:t>D</w:t>
            </w:r>
            <w:r w:rsidRPr="00A75087">
              <w:rPr>
                <w:sz w:val="16"/>
                <w:szCs w:val="16"/>
              </w:rPr>
              <w:t xml:space="preserve">oktorskiej; </w:t>
            </w:r>
            <w:r w:rsidRPr="00A75087">
              <w:rPr>
                <w:b/>
                <w:sz w:val="16"/>
                <w:szCs w:val="16"/>
                <w:u w:val="single"/>
              </w:rPr>
              <w:t>załącznik II.4</w:t>
            </w:r>
            <w:r w:rsidRPr="00A75087">
              <w:rPr>
                <w:sz w:val="16"/>
                <w:szCs w:val="16"/>
              </w:rPr>
              <w:t>: dokument potwierdzający realizację stażu</w:t>
            </w:r>
            <w:r w:rsidRPr="00A75087">
              <w:rPr>
                <w:rFonts w:eastAsia="Calibri" w:cstheme="minorHAnsi"/>
                <w:sz w:val="16"/>
                <w:szCs w:val="16"/>
              </w:rPr>
              <w:t>)</w:t>
            </w:r>
            <w:r w:rsidRPr="00A75087">
              <w:rPr>
                <w:rFonts w:eastAsia="Calibri" w:cstheme="minorHAnsi"/>
                <w:sz w:val="18"/>
                <w:szCs w:val="18"/>
              </w:rPr>
              <w:t xml:space="preserve"> </w:t>
            </w:r>
            <w:r w:rsidRPr="00A75087">
              <w:rPr>
                <w:b/>
                <w:sz w:val="20"/>
                <w:szCs w:val="20"/>
              </w:rPr>
              <w:t>:</w:t>
            </w:r>
          </w:p>
          <w:p w14:paraId="6DEC812D" w14:textId="77777777" w:rsidR="00C202F5" w:rsidRPr="00C34B94" w:rsidRDefault="00C202F5" w:rsidP="0005054A">
            <w:pPr>
              <w:contextualSpacing/>
              <w:rPr>
                <w:b/>
                <w:sz w:val="20"/>
                <w:szCs w:val="20"/>
              </w:rPr>
            </w:pPr>
          </w:p>
          <w:p w14:paraId="25249BC7" w14:textId="77777777" w:rsidR="00C202F5" w:rsidRPr="00C34B94" w:rsidRDefault="00C202F5" w:rsidP="0005054A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0878E1A9" w14:textId="77777777" w:rsidR="00C202F5" w:rsidRPr="005D3095" w:rsidRDefault="00C202F5" w:rsidP="0005054A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C202F5" w:rsidRPr="005D3095" w14:paraId="64C9FA0C" w14:textId="77777777" w:rsidTr="0005054A">
        <w:trPr>
          <w:trHeight w:val="576"/>
        </w:trPr>
        <w:tc>
          <w:tcPr>
            <w:tcW w:w="7934" w:type="dxa"/>
            <w:vAlign w:val="center"/>
          </w:tcPr>
          <w:p w14:paraId="611331BE" w14:textId="77777777" w:rsidR="00C202F5" w:rsidRPr="005D3095" w:rsidRDefault="00C202F5" w:rsidP="0005054A">
            <w:pPr>
              <w:contextualSpacing/>
              <w:rPr>
                <w:b/>
                <w:sz w:val="20"/>
                <w:szCs w:val="20"/>
              </w:rPr>
            </w:pPr>
            <w:r w:rsidRPr="005D3095">
              <w:rPr>
                <w:b/>
                <w:sz w:val="20"/>
                <w:szCs w:val="20"/>
              </w:rPr>
              <w:t>II.5. Udział w organizacji konferencji naukowej:</w:t>
            </w:r>
          </w:p>
          <w:p w14:paraId="38682E53" w14:textId="77777777" w:rsidR="00C202F5" w:rsidRPr="005D3095" w:rsidRDefault="00C202F5" w:rsidP="0005054A">
            <w:pPr>
              <w:contextualSpacing/>
              <w:rPr>
                <w:b/>
                <w:sz w:val="20"/>
                <w:szCs w:val="20"/>
              </w:rPr>
            </w:pPr>
          </w:p>
          <w:p w14:paraId="0FC5FA00" w14:textId="77777777" w:rsidR="00C202F5" w:rsidRPr="005D3095" w:rsidRDefault="00C202F5" w:rsidP="0005054A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39148F4B" w14:textId="77777777" w:rsidR="00C202F5" w:rsidRPr="005D3095" w:rsidRDefault="00C202F5" w:rsidP="0005054A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C202F5" w:rsidRPr="005D3095" w14:paraId="0DD54358" w14:textId="77777777" w:rsidTr="0005054A">
        <w:trPr>
          <w:trHeight w:val="576"/>
        </w:trPr>
        <w:tc>
          <w:tcPr>
            <w:tcW w:w="7934" w:type="dxa"/>
            <w:vAlign w:val="center"/>
          </w:tcPr>
          <w:p w14:paraId="338A9B57" w14:textId="77777777" w:rsidR="00C202F5" w:rsidRPr="005D3095" w:rsidRDefault="00C202F5" w:rsidP="0005054A">
            <w:pPr>
              <w:contextualSpacing/>
              <w:rPr>
                <w:b/>
                <w:sz w:val="20"/>
                <w:szCs w:val="20"/>
              </w:rPr>
            </w:pPr>
            <w:r w:rsidRPr="005D3095">
              <w:rPr>
                <w:b/>
                <w:sz w:val="20"/>
                <w:szCs w:val="20"/>
              </w:rPr>
              <w:t xml:space="preserve">II.6. Działalność na rzecz rozwoju nauki i dydaktyki </w:t>
            </w:r>
          </w:p>
          <w:p w14:paraId="6776318B" w14:textId="77777777" w:rsidR="00C202F5" w:rsidRPr="005D3095" w:rsidRDefault="00C202F5" w:rsidP="0005054A">
            <w:pPr>
              <w:contextualSpacing/>
              <w:rPr>
                <w:b/>
                <w:sz w:val="20"/>
                <w:szCs w:val="20"/>
              </w:rPr>
            </w:pPr>
            <w:r w:rsidRPr="005D3095">
              <w:rPr>
                <w:sz w:val="16"/>
                <w:szCs w:val="16"/>
              </w:rPr>
              <w:t>(m. in. członkostwo w towarzystwie naukowym, fundacji lub komisjach, opieka nad kołem studenckim):</w:t>
            </w:r>
          </w:p>
          <w:p w14:paraId="3C5792A3" w14:textId="77777777" w:rsidR="00C202F5" w:rsidRPr="005D3095" w:rsidRDefault="00C202F5" w:rsidP="0005054A">
            <w:pPr>
              <w:contextualSpacing/>
              <w:rPr>
                <w:b/>
                <w:sz w:val="20"/>
                <w:szCs w:val="20"/>
              </w:rPr>
            </w:pPr>
          </w:p>
          <w:p w14:paraId="06A15BB3" w14:textId="77777777" w:rsidR="00C202F5" w:rsidRPr="005D3095" w:rsidRDefault="00C202F5" w:rsidP="0005054A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77478564" w14:textId="77777777" w:rsidR="00C202F5" w:rsidRPr="005D3095" w:rsidRDefault="00C202F5" w:rsidP="0005054A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C202F5" w:rsidRPr="005D3095" w14:paraId="708438BF" w14:textId="77777777" w:rsidTr="0005054A">
        <w:trPr>
          <w:trHeight w:val="576"/>
        </w:trPr>
        <w:tc>
          <w:tcPr>
            <w:tcW w:w="7934" w:type="dxa"/>
            <w:vAlign w:val="center"/>
          </w:tcPr>
          <w:p w14:paraId="49853DBE" w14:textId="77777777" w:rsidR="00C202F5" w:rsidRPr="005D3095" w:rsidRDefault="00C202F5" w:rsidP="0005054A">
            <w:pPr>
              <w:contextualSpacing/>
              <w:rPr>
                <w:b/>
                <w:sz w:val="20"/>
                <w:szCs w:val="20"/>
              </w:rPr>
            </w:pPr>
            <w:r w:rsidRPr="005D3095">
              <w:rPr>
                <w:b/>
                <w:sz w:val="20"/>
                <w:szCs w:val="20"/>
              </w:rPr>
              <w:t xml:space="preserve">II.7. Inne </w:t>
            </w:r>
            <w:r w:rsidRPr="005D3095">
              <w:rPr>
                <w:sz w:val="16"/>
                <w:szCs w:val="16"/>
              </w:rPr>
              <w:t>(np. zgłoszenia patentowe)</w:t>
            </w:r>
            <w:r w:rsidRPr="005D3095">
              <w:rPr>
                <w:b/>
                <w:sz w:val="20"/>
                <w:szCs w:val="20"/>
              </w:rPr>
              <w:t xml:space="preserve"> :</w:t>
            </w:r>
          </w:p>
          <w:p w14:paraId="179E7366" w14:textId="77777777" w:rsidR="00C202F5" w:rsidRPr="005D3095" w:rsidRDefault="00C202F5" w:rsidP="0005054A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34BDCD92" w14:textId="77777777" w:rsidR="00C202F5" w:rsidRPr="005D3095" w:rsidRDefault="00C202F5" w:rsidP="0005054A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</w:tbl>
    <w:p w14:paraId="1B81E802" w14:textId="77777777" w:rsidR="00C202F5" w:rsidRPr="005D3095" w:rsidRDefault="00C202F5" w:rsidP="00C202F5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  <w:b/>
        </w:rPr>
      </w:pPr>
    </w:p>
    <w:p w14:paraId="61AE4880" w14:textId="77777777" w:rsidR="00C202F5" w:rsidRPr="005D3095" w:rsidRDefault="00C202F5" w:rsidP="00C202F5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</w:rPr>
      </w:pPr>
    </w:p>
    <w:p w14:paraId="7620440B" w14:textId="77777777" w:rsidR="00C202F5" w:rsidRPr="005D3095" w:rsidRDefault="00C202F5" w:rsidP="00C202F5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</w:rPr>
      </w:pPr>
    </w:p>
    <w:tbl>
      <w:tblPr>
        <w:tblStyle w:val="Tabela-Siatka1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2973"/>
        <w:gridCol w:w="3402"/>
        <w:gridCol w:w="3685"/>
      </w:tblGrid>
      <w:tr w:rsidR="00C202F5" w:rsidRPr="005D3095" w14:paraId="19B06A80" w14:textId="77777777" w:rsidTr="0005054A">
        <w:trPr>
          <w:trHeight w:val="288"/>
        </w:trPr>
        <w:tc>
          <w:tcPr>
            <w:tcW w:w="10060" w:type="dxa"/>
            <w:gridSpan w:val="3"/>
            <w:shd w:val="clear" w:color="auto" w:fill="D9D9D9"/>
            <w:vAlign w:val="center"/>
          </w:tcPr>
          <w:p w14:paraId="4EDF4944" w14:textId="77777777" w:rsidR="00C202F5" w:rsidRPr="005D3095" w:rsidRDefault="00C202F5" w:rsidP="0005054A">
            <w:pPr>
              <w:ind w:right="-567"/>
              <w:jc w:val="center"/>
              <w:rPr>
                <w:rFonts w:eastAsia="Calibri" w:cs="Times New Roman"/>
                <w:b/>
              </w:rPr>
            </w:pPr>
            <w:bookmarkStart w:id="1" w:name="_Hlk156810581"/>
            <w:r>
              <w:rPr>
                <w:rFonts w:eastAsia="Calibri" w:cs="Times New Roman"/>
                <w:b/>
              </w:rPr>
              <w:t>3</w:t>
            </w:r>
            <w:r w:rsidRPr="005D3095">
              <w:rPr>
                <w:rFonts w:eastAsia="Calibri" w:cs="Times New Roman"/>
                <w:b/>
              </w:rPr>
              <w:t xml:space="preserve">. PUBLIKACJE DOKTORANTA </w:t>
            </w:r>
            <w:r w:rsidRPr="005D3095">
              <w:rPr>
                <w:rFonts w:eastAsia="Calibri" w:cs="Times New Roman"/>
                <w:b/>
                <w:smallCaps/>
              </w:rPr>
              <w:t>PRZED ROZPOCZĘCIEM KSZTAŁCENIA W SZKOLE DOKTORSKIEJ</w:t>
            </w:r>
          </w:p>
          <w:p w14:paraId="670A8580" w14:textId="77777777" w:rsidR="00C202F5" w:rsidRPr="005D3095" w:rsidRDefault="00C202F5" w:rsidP="0005054A">
            <w:pPr>
              <w:ind w:right="-113"/>
              <w:jc w:val="center"/>
              <w:rPr>
                <w:rFonts w:eastAsia="Calibri" w:cs="Times New Roman"/>
                <w:b/>
              </w:rPr>
            </w:pPr>
          </w:p>
        </w:tc>
      </w:tr>
      <w:tr w:rsidR="00C202F5" w:rsidRPr="005D3095" w14:paraId="797FE739" w14:textId="77777777" w:rsidTr="0005054A">
        <w:trPr>
          <w:trHeight w:val="567"/>
        </w:trPr>
        <w:tc>
          <w:tcPr>
            <w:tcW w:w="2973" w:type="dxa"/>
            <w:vAlign w:val="center"/>
          </w:tcPr>
          <w:p w14:paraId="1FF272AA" w14:textId="77777777" w:rsidR="00C202F5" w:rsidRPr="005D3095" w:rsidRDefault="00C202F5" w:rsidP="0005054A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5D3095">
              <w:rPr>
                <w:rFonts w:eastAsia="Calibri" w:cs="Times New Roman"/>
                <w:sz w:val="18"/>
                <w:szCs w:val="18"/>
              </w:rPr>
              <w:t>Liczba publikacji</w:t>
            </w:r>
          </w:p>
        </w:tc>
        <w:tc>
          <w:tcPr>
            <w:tcW w:w="3402" w:type="dxa"/>
            <w:vAlign w:val="center"/>
          </w:tcPr>
          <w:p w14:paraId="3325A625" w14:textId="77777777" w:rsidR="00C202F5" w:rsidRPr="005D3095" w:rsidRDefault="00C202F5" w:rsidP="0005054A">
            <w:pPr>
              <w:contextualSpacing/>
              <w:jc w:val="center"/>
              <w:rPr>
                <w:rFonts w:eastAsia="Calibri" w:cs="Times New Roman"/>
                <w:sz w:val="18"/>
                <w:szCs w:val="18"/>
                <w:lang w:val="en-US"/>
              </w:rPr>
            </w:pPr>
            <w:r w:rsidRPr="005D3095">
              <w:rPr>
                <w:rFonts w:eastAsia="Calibri" w:cs="Times New Roman"/>
                <w:sz w:val="18"/>
                <w:szCs w:val="18"/>
              </w:rPr>
              <w:t>Łączna punktacja</w:t>
            </w:r>
            <w:r w:rsidRPr="005D3095">
              <w:rPr>
                <w:rFonts w:eastAsia="Calibri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C34B94">
              <w:rPr>
                <w:rFonts w:eastAsia="Calibri" w:cs="Times New Roman"/>
                <w:sz w:val="18"/>
                <w:szCs w:val="18"/>
                <w:lang w:val="en-US"/>
              </w:rPr>
              <w:t>MNiSW</w:t>
            </w:r>
            <w:proofErr w:type="spellEnd"/>
            <w:r w:rsidRPr="005D3095">
              <w:rPr>
                <w:rFonts w:eastAsia="Calibri" w:cs="Times New Roman"/>
                <w:sz w:val="18"/>
                <w:szCs w:val="18"/>
                <w:lang w:val="en-US"/>
              </w:rPr>
              <w:t>/</w:t>
            </w:r>
            <w:proofErr w:type="spellStart"/>
            <w:r w:rsidRPr="005D3095">
              <w:rPr>
                <w:rFonts w:eastAsia="Calibri" w:cs="Times New Roman"/>
                <w:sz w:val="18"/>
                <w:szCs w:val="18"/>
              </w:rPr>
              <w:t>MEiN</w:t>
            </w:r>
            <w:proofErr w:type="spellEnd"/>
          </w:p>
        </w:tc>
        <w:tc>
          <w:tcPr>
            <w:tcW w:w="3685" w:type="dxa"/>
            <w:vAlign w:val="center"/>
          </w:tcPr>
          <w:p w14:paraId="4663B0BC" w14:textId="77777777" w:rsidR="00C202F5" w:rsidRPr="005D3095" w:rsidRDefault="00C202F5" w:rsidP="0005054A">
            <w:pPr>
              <w:contextualSpacing/>
              <w:jc w:val="center"/>
              <w:rPr>
                <w:rFonts w:eastAsia="Calibri" w:cs="Times New Roman"/>
                <w:strike/>
                <w:sz w:val="18"/>
                <w:szCs w:val="18"/>
                <w:lang w:val="en-US"/>
              </w:rPr>
            </w:pPr>
            <w:r w:rsidRPr="005D3095">
              <w:rPr>
                <w:rFonts w:eastAsia="Calibri" w:cs="Times New Roman"/>
                <w:sz w:val="18"/>
                <w:szCs w:val="18"/>
                <w:lang w:val="en-US"/>
              </w:rPr>
              <w:t>SUMARYCZNY IF</w:t>
            </w:r>
          </w:p>
        </w:tc>
      </w:tr>
      <w:tr w:rsidR="00C202F5" w:rsidRPr="005D3095" w14:paraId="32F355BC" w14:textId="77777777" w:rsidTr="0005054A">
        <w:trPr>
          <w:trHeight w:val="567"/>
        </w:trPr>
        <w:tc>
          <w:tcPr>
            <w:tcW w:w="2973" w:type="dxa"/>
            <w:vAlign w:val="center"/>
          </w:tcPr>
          <w:p w14:paraId="3AD66820" w14:textId="77777777" w:rsidR="00C202F5" w:rsidRPr="005D3095" w:rsidRDefault="00C202F5" w:rsidP="0005054A">
            <w:pPr>
              <w:contextualSpacing/>
              <w:jc w:val="center"/>
              <w:rPr>
                <w:rFonts w:eastAsia="Calibri" w:cs="Times New Roman"/>
                <w:strike/>
                <w:sz w:val="18"/>
                <w:szCs w:val="18"/>
              </w:rPr>
            </w:pPr>
          </w:p>
        </w:tc>
        <w:tc>
          <w:tcPr>
            <w:tcW w:w="3402" w:type="dxa"/>
            <w:vAlign w:val="center"/>
          </w:tcPr>
          <w:p w14:paraId="4E655530" w14:textId="77777777" w:rsidR="00C202F5" w:rsidRPr="005D3095" w:rsidRDefault="00C202F5" w:rsidP="0005054A">
            <w:pPr>
              <w:contextualSpacing/>
              <w:jc w:val="center"/>
              <w:rPr>
                <w:rFonts w:eastAsia="Calibri" w:cs="Times New Roman"/>
                <w:strike/>
                <w:sz w:val="18"/>
                <w:szCs w:val="18"/>
                <w:lang w:val="en-US"/>
              </w:rPr>
            </w:pPr>
          </w:p>
        </w:tc>
        <w:tc>
          <w:tcPr>
            <w:tcW w:w="3685" w:type="dxa"/>
            <w:vAlign w:val="center"/>
          </w:tcPr>
          <w:p w14:paraId="2081E9CE" w14:textId="77777777" w:rsidR="00C202F5" w:rsidRPr="005D3095" w:rsidRDefault="00C202F5" w:rsidP="0005054A">
            <w:pPr>
              <w:contextualSpacing/>
              <w:jc w:val="center"/>
              <w:rPr>
                <w:rFonts w:eastAsia="Calibri" w:cs="Times New Roman"/>
                <w:strike/>
                <w:sz w:val="18"/>
                <w:szCs w:val="18"/>
                <w:lang w:val="en-US"/>
              </w:rPr>
            </w:pPr>
          </w:p>
        </w:tc>
      </w:tr>
      <w:bookmarkEnd w:id="1"/>
    </w:tbl>
    <w:p w14:paraId="3C2CD53B" w14:textId="77777777" w:rsidR="00C202F5" w:rsidRPr="005D3095" w:rsidRDefault="00C202F5" w:rsidP="00C202F5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14:paraId="1EFCFA4C" w14:textId="77777777" w:rsidR="00C202F5" w:rsidRPr="005D3095" w:rsidRDefault="00C202F5" w:rsidP="00C202F5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14:paraId="6A1B027C" w14:textId="152150FA" w:rsidR="00C202F5" w:rsidRDefault="00C202F5" w:rsidP="00C202F5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14:paraId="3A2C447D" w14:textId="77777777" w:rsidR="00C202F5" w:rsidRPr="005D3095" w:rsidRDefault="00C202F5" w:rsidP="00C202F5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14:paraId="293B36D3" w14:textId="77777777" w:rsidR="00C202F5" w:rsidRPr="005D3095" w:rsidRDefault="00C202F5" w:rsidP="00C202F5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</w:rPr>
      </w:pPr>
      <w:r w:rsidRPr="005D3095">
        <w:rPr>
          <w:rFonts w:ascii="Calibri" w:eastAsia="Calibri" w:hAnsi="Calibri" w:cs="Times New Roman"/>
          <w:sz w:val="24"/>
          <w:szCs w:val="24"/>
        </w:rPr>
        <w:t>……....................…………………………………………</w:t>
      </w:r>
      <w:r w:rsidRPr="005D3095">
        <w:rPr>
          <w:rFonts w:ascii="Calibri" w:eastAsia="Calibri" w:hAnsi="Calibri" w:cs="Times New Roman"/>
          <w:sz w:val="24"/>
          <w:szCs w:val="24"/>
        </w:rPr>
        <w:tab/>
        <w:t xml:space="preserve"> </w:t>
      </w:r>
      <w:r w:rsidRPr="005D3095">
        <w:rPr>
          <w:rFonts w:ascii="Calibri" w:eastAsia="Calibri" w:hAnsi="Calibri" w:cs="Times New Roman"/>
          <w:sz w:val="24"/>
          <w:szCs w:val="24"/>
        </w:rPr>
        <w:tab/>
        <w:t xml:space="preserve">        ……....................…………………………………………</w:t>
      </w:r>
    </w:p>
    <w:p w14:paraId="5FB30615" w14:textId="77777777" w:rsidR="00C202F5" w:rsidRPr="005D3095" w:rsidRDefault="00C202F5" w:rsidP="00C202F5">
      <w:pPr>
        <w:spacing w:after="0" w:line="240" w:lineRule="auto"/>
        <w:ind w:left="-426" w:right="-567" w:firstLine="426"/>
        <w:contextualSpacing/>
        <w:rPr>
          <w:rFonts w:ascii="Calibri" w:eastAsia="Calibri" w:hAnsi="Calibri" w:cs="Times New Roman"/>
          <w:i/>
          <w:sz w:val="20"/>
          <w:szCs w:val="20"/>
        </w:rPr>
      </w:pPr>
      <w:r w:rsidRPr="005D3095">
        <w:rPr>
          <w:rFonts w:ascii="Calibri" w:eastAsia="Calibri" w:hAnsi="Calibri" w:cs="Times New Roman"/>
          <w:i/>
          <w:sz w:val="20"/>
          <w:szCs w:val="20"/>
        </w:rPr>
        <w:t>(data sporządzenia sprawozdania)</w:t>
      </w:r>
      <w:r w:rsidRPr="005D3095">
        <w:rPr>
          <w:rFonts w:ascii="Calibri" w:eastAsia="Calibri" w:hAnsi="Calibri" w:cs="Times New Roman"/>
          <w:i/>
          <w:sz w:val="20"/>
          <w:szCs w:val="20"/>
        </w:rPr>
        <w:tab/>
      </w:r>
      <w:r w:rsidRPr="005D3095">
        <w:rPr>
          <w:rFonts w:ascii="Calibri" w:eastAsia="Calibri" w:hAnsi="Calibri" w:cs="Times New Roman"/>
          <w:i/>
          <w:sz w:val="20"/>
          <w:szCs w:val="20"/>
        </w:rPr>
        <w:tab/>
      </w:r>
      <w:r w:rsidRPr="005D3095">
        <w:rPr>
          <w:rFonts w:ascii="Calibri" w:eastAsia="Calibri" w:hAnsi="Calibri" w:cs="Times New Roman"/>
          <w:i/>
          <w:sz w:val="20"/>
          <w:szCs w:val="20"/>
        </w:rPr>
        <w:tab/>
      </w:r>
      <w:r w:rsidRPr="005D3095">
        <w:rPr>
          <w:rFonts w:ascii="Calibri" w:eastAsia="Calibri" w:hAnsi="Calibri" w:cs="Times New Roman"/>
          <w:i/>
          <w:sz w:val="20"/>
          <w:szCs w:val="20"/>
        </w:rPr>
        <w:tab/>
      </w:r>
      <w:r w:rsidRPr="005D3095">
        <w:rPr>
          <w:rFonts w:ascii="Calibri" w:eastAsia="Calibri" w:hAnsi="Calibri" w:cs="Times New Roman"/>
          <w:i/>
          <w:sz w:val="20"/>
          <w:szCs w:val="20"/>
        </w:rPr>
        <w:tab/>
        <w:t xml:space="preserve">            (czytelny podpis doktoranta)</w:t>
      </w:r>
    </w:p>
    <w:p w14:paraId="71FD2DC4" w14:textId="77777777" w:rsidR="00C202F5" w:rsidRPr="005D3095" w:rsidRDefault="00C202F5" w:rsidP="00C202F5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</w:rPr>
      </w:pPr>
    </w:p>
    <w:p w14:paraId="2F61E6ED" w14:textId="77777777" w:rsidR="00C202F5" w:rsidRDefault="00C202F5" w:rsidP="00C202F5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</w:rPr>
      </w:pPr>
    </w:p>
    <w:p w14:paraId="59E4D921" w14:textId="77777777" w:rsidR="00C202F5" w:rsidRDefault="00C202F5" w:rsidP="00C202F5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</w:rPr>
      </w:pPr>
    </w:p>
    <w:p w14:paraId="3B6ABF53" w14:textId="0893D8D8" w:rsidR="00C202F5" w:rsidRDefault="00C202F5" w:rsidP="00C202F5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</w:rPr>
      </w:pPr>
    </w:p>
    <w:p w14:paraId="2AF29808" w14:textId="37BF4246" w:rsidR="00C202F5" w:rsidRDefault="00C202F5" w:rsidP="00C202F5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</w:rPr>
      </w:pPr>
    </w:p>
    <w:p w14:paraId="538E3DEA" w14:textId="77777777" w:rsidR="00C202F5" w:rsidRDefault="00C202F5" w:rsidP="00C202F5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</w:rPr>
      </w:pPr>
      <w:bookmarkStart w:id="2" w:name="_GoBack"/>
      <w:bookmarkEnd w:id="2"/>
    </w:p>
    <w:tbl>
      <w:tblPr>
        <w:tblStyle w:val="Tabela-Siatka"/>
        <w:tblW w:w="10065" w:type="dxa"/>
        <w:tblInd w:w="-431" w:type="dxa"/>
        <w:tblLook w:val="04A0" w:firstRow="1" w:lastRow="0" w:firstColumn="1" w:lastColumn="0" w:noHBand="0" w:noVBand="1"/>
      </w:tblPr>
      <w:tblGrid>
        <w:gridCol w:w="5246"/>
        <w:gridCol w:w="4819"/>
      </w:tblGrid>
      <w:tr w:rsidR="00C202F5" w14:paraId="2967B0D4" w14:textId="77777777" w:rsidTr="0005054A">
        <w:tc>
          <w:tcPr>
            <w:tcW w:w="10065" w:type="dxa"/>
            <w:gridSpan w:val="2"/>
          </w:tcPr>
          <w:p w14:paraId="093AA20E" w14:textId="77777777" w:rsidR="00C202F5" w:rsidRPr="00C213B1" w:rsidRDefault="00C202F5" w:rsidP="0005054A">
            <w:pPr>
              <w:ind w:right="-567"/>
              <w:contextualSpacing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lastRenderedPageBreak/>
              <w:t>4</w:t>
            </w:r>
            <w:r w:rsidRPr="00C213B1">
              <w:rPr>
                <w:rFonts w:ascii="Calibri" w:eastAsia="Calibri" w:hAnsi="Calibri" w:cs="Times New Roman"/>
                <w:b/>
              </w:rPr>
              <w:t>. OPINIA PROMOTORA</w:t>
            </w:r>
          </w:p>
        </w:tc>
      </w:tr>
      <w:tr w:rsidR="00C202F5" w14:paraId="037B6B3C" w14:textId="77777777" w:rsidTr="0005054A">
        <w:tc>
          <w:tcPr>
            <w:tcW w:w="5246" w:type="dxa"/>
          </w:tcPr>
          <w:p w14:paraId="09F78245" w14:textId="77777777" w:rsidR="00C202F5" w:rsidRPr="00C213B1" w:rsidRDefault="00C202F5" w:rsidP="0005054A">
            <w:pPr>
              <w:ind w:right="-567"/>
              <w:contextualSpacing/>
              <w:rPr>
                <w:rFonts w:ascii="Calibri" w:eastAsia="Calibri" w:hAnsi="Calibri" w:cs="Times New Roman"/>
              </w:rPr>
            </w:pPr>
          </w:p>
          <w:p w14:paraId="774D4EF4" w14:textId="77777777" w:rsidR="00C202F5" w:rsidRPr="00C213B1" w:rsidRDefault="00C202F5" w:rsidP="0005054A">
            <w:pPr>
              <w:ind w:right="-567"/>
              <w:contextualSpacing/>
              <w:rPr>
                <w:rFonts w:ascii="Calibri" w:eastAsia="Calibri" w:hAnsi="Calibri" w:cs="Times New Roman"/>
              </w:rPr>
            </w:pPr>
            <w:r w:rsidRPr="00FB6E00">
              <w:rPr>
                <w:rFonts w:ascii="Calibri" w:eastAsia="Calibri" w:hAnsi="Calibri" w:cs="Times New Roman"/>
              </w:rPr>
              <w:t>Ocena realizacji przez doktoranta indywidualnego planu badawczego</w:t>
            </w:r>
          </w:p>
          <w:p w14:paraId="6BDAE830" w14:textId="77777777" w:rsidR="00C202F5" w:rsidRPr="00FB6E00" w:rsidRDefault="00C202F5" w:rsidP="0005054A">
            <w:pPr>
              <w:ind w:right="-567"/>
              <w:contextualSpacing/>
              <w:rPr>
                <w:rFonts w:ascii="Calibri" w:eastAsia="Calibri" w:hAnsi="Calibri" w:cs="Times New Roman"/>
              </w:rPr>
            </w:pPr>
          </w:p>
        </w:tc>
        <w:tc>
          <w:tcPr>
            <w:tcW w:w="4819" w:type="dxa"/>
          </w:tcPr>
          <w:p w14:paraId="480A7BE3" w14:textId="77777777" w:rsidR="00C202F5" w:rsidRPr="00C213B1" w:rsidRDefault="00C202F5" w:rsidP="0005054A">
            <w:pPr>
              <w:ind w:right="-567"/>
              <w:contextualSpacing/>
              <w:rPr>
                <w:rFonts w:ascii="Calibri" w:eastAsia="Calibri" w:hAnsi="Calibri" w:cs="Times New Roman"/>
              </w:rPr>
            </w:pPr>
          </w:p>
          <w:p w14:paraId="553F9672" w14:textId="77777777" w:rsidR="00C202F5" w:rsidRPr="00FB6E00" w:rsidRDefault="00C202F5" w:rsidP="0005054A">
            <w:pPr>
              <w:ind w:right="-567"/>
              <w:contextualSpacing/>
              <w:rPr>
                <w:rFonts w:ascii="Calibri" w:eastAsia="Calibri" w:hAnsi="Calibri" w:cs="Times New Roman"/>
              </w:rPr>
            </w:pPr>
            <w:r w:rsidRPr="00FB6E00">
              <w:rPr>
                <w:rFonts w:ascii="Calibri" w:eastAsia="Calibri" w:hAnsi="Calibri" w:cs="Times New Roman"/>
              </w:rPr>
              <w:t>pozytywna / negatywna</w:t>
            </w:r>
            <w:r w:rsidRPr="00FB6E00">
              <w:rPr>
                <w:rStyle w:val="Odwoanieprzypisudolnego"/>
                <w:rFonts w:ascii="Calibri" w:eastAsia="Calibri" w:hAnsi="Calibri" w:cs="Times New Roman"/>
              </w:rPr>
              <w:footnoteReference w:id="1"/>
            </w:r>
          </w:p>
        </w:tc>
      </w:tr>
      <w:tr w:rsidR="00C202F5" w14:paraId="4EB6F0CD" w14:textId="77777777" w:rsidTr="0005054A">
        <w:tc>
          <w:tcPr>
            <w:tcW w:w="5246" w:type="dxa"/>
          </w:tcPr>
          <w:p w14:paraId="30CD8BC7" w14:textId="77777777" w:rsidR="00C202F5" w:rsidRPr="00FB6E00" w:rsidRDefault="00C202F5" w:rsidP="0005054A">
            <w:pPr>
              <w:widowControl w:val="0"/>
              <w:tabs>
                <w:tab w:val="left" w:pos="567"/>
              </w:tabs>
              <w:suppressAutoHyphens/>
              <w:spacing w:before="120"/>
              <w:jc w:val="both"/>
              <w:rPr>
                <w:rFonts w:eastAsia="Times New Roman" w:cstheme="minorHAnsi"/>
                <w:lang w:eastAsia="pl-PL"/>
              </w:rPr>
            </w:pPr>
            <w:r w:rsidRPr="00FB6E00">
              <w:rPr>
                <w:rFonts w:eastAsia="Times New Roman" w:cstheme="minorHAnsi"/>
                <w:lang w:eastAsia="pl-PL"/>
              </w:rPr>
              <w:t xml:space="preserve">Ocena stanu przygotowania rozprawy doktorskiej (w %) </w:t>
            </w:r>
          </w:p>
          <w:p w14:paraId="587826DC" w14:textId="77777777" w:rsidR="00C202F5" w:rsidRPr="00C213B1" w:rsidRDefault="00C202F5" w:rsidP="0005054A">
            <w:pPr>
              <w:widowControl w:val="0"/>
              <w:tabs>
                <w:tab w:val="left" w:pos="567"/>
              </w:tabs>
              <w:suppressAutoHyphens/>
              <w:spacing w:before="120"/>
              <w:jc w:val="both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4819" w:type="dxa"/>
          </w:tcPr>
          <w:p w14:paraId="1477B066" w14:textId="77777777" w:rsidR="00C202F5" w:rsidRPr="00C213B1" w:rsidRDefault="00C202F5" w:rsidP="0005054A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C202F5" w14:paraId="0BA615C4" w14:textId="77777777" w:rsidTr="0005054A">
        <w:tc>
          <w:tcPr>
            <w:tcW w:w="5246" w:type="dxa"/>
          </w:tcPr>
          <w:p w14:paraId="5B40C7B5" w14:textId="77777777" w:rsidR="00C202F5" w:rsidRPr="00FB6E00" w:rsidRDefault="00C202F5" w:rsidP="0005054A">
            <w:pPr>
              <w:widowControl w:val="0"/>
              <w:tabs>
                <w:tab w:val="left" w:pos="567"/>
              </w:tabs>
              <w:suppressAutoHyphens/>
              <w:spacing w:before="120"/>
              <w:jc w:val="both"/>
              <w:rPr>
                <w:rFonts w:eastAsia="Times New Roman" w:cstheme="minorHAnsi"/>
                <w:lang w:eastAsia="pl-PL"/>
              </w:rPr>
            </w:pPr>
            <w:r w:rsidRPr="00FB6E00">
              <w:rPr>
                <w:rFonts w:eastAsia="Times New Roman" w:cstheme="minorHAnsi"/>
                <w:lang w:eastAsia="pl-PL"/>
              </w:rPr>
              <w:t>Informacja o przyczynach opóźnienia w realizacji indywidualnego planu badawczego, jeśli występują.</w:t>
            </w:r>
          </w:p>
          <w:p w14:paraId="5F3A3F6C" w14:textId="77777777" w:rsidR="00C202F5" w:rsidRPr="00FB6E00" w:rsidRDefault="00C202F5" w:rsidP="0005054A">
            <w:pPr>
              <w:widowControl w:val="0"/>
              <w:tabs>
                <w:tab w:val="left" w:pos="567"/>
              </w:tabs>
              <w:suppressAutoHyphens/>
              <w:spacing w:before="120"/>
              <w:jc w:val="both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4819" w:type="dxa"/>
          </w:tcPr>
          <w:p w14:paraId="589FF5D0" w14:textId="77777777" w:rsidR="00C202F5" w:rsidRPr="00C213B1" w:rsidRDefault="00C202F5" w:rsidP="0005054A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</w:tbl>
    <w:p w14:paraId="7D9DB493" w14:textId="77777777" w:rsidR="00C202F5" w:rsidRDefault="00C202F5" w:rsidP="00C202F5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</w:rPr>
      </w:pPr>
    </w:p>
    <w:p w14:paraId="26256A55" w14:textId="77777777" w:rsidR="00C202F5" w:rsidRPr="005D3095" w:rsidRDefault="00C202F5" w:rsidP="00C202F5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14:paraId="046D0D55" w14:textId="77777777" w:rsidR="00C202F5" w:rsidRDefault="00C202F5" w:rsidP="00C202F5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14:paraId="66A5302C" w14:textId="77777777" w:rsidR="00C202F5" w:rsidRDefault="00C202F5" w:rsidP="00C202F5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14:paraId="6A35EDF6" w14:textId="77777777" w:rsidR="00C202F5" w:rsidRPr="005D3095" w:rsidRDefault="00C202F5" w:rsidP="00C202F5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14:paraId="31F6D860" w14:textId="77777777" w:rsidR="00C202F5" w:rsidRPr="005D3095" w:rsidRDefault="00C202F5" w:rsidP="00C202F5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</w:rPr>
      </w:pPr>
      <w:r w:rsidRPr="005D3095">
        <w:rPr>
          <w:rFonts w:ascii="Calibri" w:eastAsia="Calibri" w:hAnsi="Calibri" w:cs="Times New Roman"/>
          <w:sz w:val="24"/>
          <w:szCs w:val="24"/>
        </w:rPr>
        <w:t>……....................…………………………………………</w:t>
      </w:r>
      <w:r w:rsidRPr="005D3095">
        <w:rPr>
          <w:rFonts w:ascii="Calibri" w:eastAsia="Calibri" w:hAnsi="Calibri" w:cs="Times New Roman"/>
          <w:sz w:val="24"/>
          <w:szCs w:val="24"/>
        </w:rPr>
        <w:tab/>
        <w:t xml:space="preserve"> </w:t>
      </w:r>
      <w:r w:rsidRPr="005D3095">
        <w:rPr>
          <w:rFonts w:ascii="Calibri" w:eastAsia="Calibri" w:hAnsi="Calibri" w:cs="Times New Roman"/>
          <w:sz w:val="24"/>
          <w:szCs w:val="24"/>
        </w:rPr>
        <w:tab/>
        <w:t xml:space="preserve">        ……....................…………………………………………</w:t>
      </w:r>
    </w:p>
    <w:p w14:paraId="65D7A4D4" w14:textId="77777777" w:rsidR="00C202F5" w:rsidRPr="00FB6E00" w:rsidRDefault="00C202F5" w:rsidP="00C202F5">
      <w:pPr>
        <w:spacing w:after="0" w:line="240" w:lineRule="auto"/>
        <w:ind w:left="-426" w:right="-567" w:firstLine="426"/>
        <w:contextualSpacing/>
        <w:rPr>
          <w:rFonts w:ascii="Calibri" w:eastAsia="Calibri" w:hAnsi="Calibri" w:cs="Times New Roman"/>
          <w:sz w:val="18"/>
          <w:szCs w:val="18"/>
        </w:rPr>
      </w:pPr>
      <w:r w:rsidRPr="00FB6E00">
        <w:rPr>
          <w:rFonts w:ascii="Calibri" w:eastAsia="Calibri" w:hAnsi="Calibri" w:cs="Times New Roman"/>
          <w:i/>
          <w:sz w:val="18"/>
          <w:szCs w:val="18"/>
        </w:rPr>
        <w:t xml:space="preserve">                           (data)</w:t>
      </w:r>
      <w:r w:rsidRPr="00FB6E00">
        <w:rPr>
          <w:rFonts w:ascii="Calibri" w:eastAsia="Calibri" w:hAnsi="Calibri" w:cs="Times New Roman"/>
          <w:i/>
          <w:sz w:val="18"/>
          <w:szCs w:val="18"/>
        </w:rPr>
        <w:tab/>
      </w:r>
      <w:r w:rsidRPr="00FB6E00">
        <w:rPr>
          <w:rFonts w:ascii="Calibri" w:eastAsia="Calibri" w:hAnsi="Calibri" w:cs="Times New Roman"/>
          <w:i/>
          <w:sz w:val="18"/>
          <w:szCs w:val="18"/>
        </w:rPr>
        <w:tab/>
      </w:r>
      <w:r w:rsidRPr="00FB6E00">
        <w:rPr>
          <w:rFonts w:ascii="Calibri" w:eastAsia="Calibri" w:hAnsi="Calibri" w:cs="Times New Roman"/>
          <w:i/>
          <w:sz w:val="18"/>
          <w:szCs w:val="18"/>
        </w:rPr>
        <w:tab/>
      </w:r>
      <w:r w:rsidRPr="00FB6E00">
        <w:rPr>
          <w:rFonts w:ascii="Calibri" w:eastAsia="Calibri" w:hAnsi="Calibri" w:cs="Times New Roman"/>
          <w:i/>
          <w:sz w:val="18"/>
          <w:szCs w:val="18"/>
        </w:rPr>
        <w:tab/>
        <w:t xml:space="preserve">                                             (czytelny podpis promotora</w:t>
      </w:r>
      <w:r>
        <w:rPr>
          <w:rFonts w:ascii="Calibri" w:eastAsia="Calibri" w:hAnsi="Calibri" w:cs="Times New Roman"/>
          <w:i/>
          <w:sz w:val="18"/>
          <w:szCs w:val="18"/>
        </w:rPr>
        <w:t>)</w:t>
      </w:r>
    </w:p>
    <w:p w14:paraId="1CDB3D92" w14:textId="77777777" w:rsidR="00C202F5" w:rsidRPr="00FB6E00" w:rsidRDefault="00C202F5" w:rsidP="00C202F5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18"/>
          <w:szCs w:val="18"/>
        </w:rPr>
      </w:pPr>
    </w:p>
    <w:p w14:paraId="21D5DABD" w14:textId="77777777" w:rsidR="00C202F5" w:rsidRPr="005D3095" w:rsidRDefault="00C202F5" w:rsidP="00C202F5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14:paraId="24355031" w14:textId="77777777" w:rsidR="00C202F5" w:rsidRDefault="00C202F5" w:rsidP="00C202F5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14:paraId="2C521EE0" w14:textId="77777777" w:rsidR="00C202F5" w:rsidRPr="005D3095" w:rsidRDefault="00C202F5" w:rsidP="00C202F5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14:paraId="65773E41" w14:textId="77777777" w:rsidR="00C202F5" w:rsidRPr="005D3095" w:rsidRDefault="00C202F5" w:rsidP="00C202F5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</w:rPr>
      </w:pPr>
      <w:r w:rsidRPr="005D3095">
        <w:rPr>
          <w:rFonts w:ascii="Calibri" w:eastAsia="Calibri" w:hAnsi="Calibri" w:cs="Times New Roman"/>
          <w:sz w:val="24"/>
          <w:szCs w:val="24"/>
        </w:rPr>
        <w:t>……....................…………………………………………</w:t>
      </w:r>
      <w:r w:rsidRPr="005D3095">
        <w:rPr>
          <w:rFonts w:ascii="Calibri" w:eastAsia="Calibri" w:hAnsi="Calibri" w:cs="Times New Roman"/>
          <w:sz w:val="24"/>
          <w:szCs w:val="24"/>
        </w:rPr>
        <w:tab/>
        <w:t xml:space="preserve"> </w:t>
      </w:r>
      <w:r w:rsidRPr="005D3095">
        <w:rPr>
          <w:rFonts w:ascii="Calibri" w:eastAsia="Calibri" w:hAnsi="Calibri" w:cs="Times New Roman"/>
          <w:sz w:val="24"/>
          <w:szCs w:val="24"/>
        </w:rPr>
        <w:tab/>
        <w:t xml:space="preserve">        ……....................…………………………………………</w:t>
      </w:r>
    </w:p>
    <w:p w14:paraId="2A9C3D60" w14:textId="77777777" w:rsidR="00C202F5" w:rsidRDefault="00C202F5" w:rsidP="00C202F5">
      <w:pPr>
        <w:ind w:right="-567"/>
        <w:rPr>
          <w:rFonts w:ascii="Calibri" w:eastAsia="Calibri" w:hAnsi="Calibri" w:cs="Times New Roman"/>
          <w:i/>
          <w:sz w:val="18"/>
          <w:szCs w:val="18"/>
        </w:rPr>
      </w:pPr>
      <w:r w:rsidRPr="00FB6E00">
        <w:rPr>
          <w:rFonts w:ascii="Calibri" w:eastAsia="Calibri" w:hAnsi="Calibri" w:cs="Times New Roman"/>
          <w:i/>
          <w:sz w:val="18"/>
          <w:szCs w:val="18"/>
        </w:rPr>
        <w:t xml:space="preserve">                              (data)</w:t>
      </w:r>
      <w:r w:rsidRPr="005D3095">
        <w:rPr>
          <w:rFonts w:ascii="Calibri" w:eastAsia="Calibri" w:hAnsi="Calibri" w:cs="Times New Roman"/>
          <w:i/>
          <w:sz w:val="20"/>
          <w:szCs w:val="20"/>
        </w:rPr>
        <w:t xml:space="preserve">                                                </w:t>
      </w:r>
      <w:r w:rsidRPr="005D3095">
        <w:rPr>
          <w:rFonts w:ascii="Calibri" w:eastAsia="Calibri" w:hAnsi="Calibri" w:cs="Times New Roman"/>
          <w:i/>
          <w:sz w:val="20"/>
          <w:szCs w:val="20"/>
        </w:rPr>
        <w:tab/>
        <w:t xml:space="preserve">   </w:t>
      </w:r>
      <w:r>
        <w:rPr>
          <w:rFonts w:ascii="Calibri" w:eastAsia="Calibri" w:hAnsi="Calibri" w:cs="Times New Roman"/>
          <w:i/>
          <w:sz w:val="20"/>
          <w:szCs w:val="20"/>
        </w:rPr>
        <w:t xml:space="preserve">                      </w:t>
      </w:r>
      <w:r w:rsidRPr="00FB6E00">
        <w:rPr>
          <w:rFonts w:ascii="Calibri" w:eastAsia="Calibri" w:hAnsi="Calibri" w:cs="Times New Roman"/>
          <w:i/>
          <w:sz w:val="18"/>
          <w:szCs w:val="18"/>
        </w:rPr>
        <w:t>(czytelny podpis promotora/promotora</w:t>
      </w:r>
      <w:r>
        <w:rPr>
          <w:rFonts w:ascii="Calibri" w:eastAsia="Calibri" w:hAnsi="Calibri" w:cs="Times New Roman"/>
          <w:i/>
          <w:sz w:val="18"/>
          <w:szCs w:val="18"/>
        </w:rPr>
        <w:t xml:space="preserve"> </w:t>
      </w:r>
      <w:r w:rsidRPr="00FB6E00">
        <w:rPr>
          <w:rFonts w:ascii="Calibri" w:eastAsia="Calibri" w:hAnsi="Calibri" w:cs="Times New Roman"/>
          <w:i/>
          <w:sz w:val="18"/>
          <w:szCs w:val="18"/>
        </w:rPr>
        <w:t>pomocniczego)</w:t>
      </w:r>
      <w:r>
        <w:rPr>
          <w:rFonts w:ascii="Calibri" w:eastAsia="Calibri" w:hAnsi="Calibri" w:cs="Times New Roman"/>
          <w:i/>
          <w:sz w:val="18"/>
          <w:szCs w:val="18"/>
        </w:rPr>
        <w:t xml:space="preserve"> </w:t>
      </w:r>
    </w:p>
    <w:p w14:paraId="46EB45B8" w14:textId="77777777" w:rsidR="00C202F5" w:rsidRDefault="00C202F5" w:rsidP="00C202F5">
      <w:pPr>
        <w:ind w:right="-567"/>
        <w:rPr>
          <w:rFonts w:ascii="Calibri" w:eastAsia="Calibri" w:hAnsi="Calibri" w:cs="Times New Roman"/>
          <w:b/>
          <w:sz w:val="18"/>
          <w:szCs w:val="18"/>
        </w:rPr>
      </w:pPr>
    </w:p>
    <w:p w14:paraId="4ADE8660" w14:textId="77777777" w:rsidR="00C202F5" w:rsidRDefault="00C202F5" w:rsidP="00C202F5">
      <w:pPr>
        <w:ind w:right="-567"/>
        <w:rPr>
          <w:rFonts w:ascii="Calibri" w:eastAsia="Calibri" w:hAnsi="Calibri" w:cs="Times New Roman"/>
          <w:b/>
          <w:sz w:val="18"/>
          <w:szCs w:val="18"/>
        </w:rPr>
      </w:pPr>
    </w:p>
    <w:p w14:paraId="55D5E53E" w14:textId="77777777" w:rsidR="00C202F5" w:rsidRDefault="00C202F5" w:rsidP="00C202F5">
      <w:pPr>
        <w:ind w:right="-567"/>
        <w:rPr>
          <w:rFonts w:ascii="Calibri" w:eastAsia="Calibri" w:hAnsi="Calibri" w:cs="Times New Roman"/>
          <w:b/>
          <w:sz w:val="18"/>
          <w:szCs w:val="18"/>
        </w:rPr>
      </w:pPr>
    </w:p>
    <w:bookmarkEnd w:id="0"/>
    <w:sectPr w:rsidR="00C202F5" w:rsidSect="00AA7EAF">
      <w:footerReference w:type="default" r:id="rId7"/>
      <w:pgSz w:w="11906" w:h="16838"/>
      <w:pgMar w:top="993" w:right="1417" w:bottom="28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622D28" w14:textId="77777777" w:rsidR="0014019D" w:rsidRDefault="0014019D" w:rsidP="00AA7EAF">
      <w:pPr>
        <w:spacing w:after="0" w:line="240" w:lineRule="auto"/>
      </w:pPr>
      <w:r>
        <w:separator/>
      </w:r>
    </w:p>
  </w:endnote>
  <w:endnote w:type="continuationSeparator" w:id="0">
    <w:p w14:paraId="1ED5BE38" w14:textId="77777777" w:rsidR="0014019D" w:rsidRDefault="0014019D" w:rsidP="00AA7E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34684068"/>
      <w:docPartObj>
        <w:docPartGallery w:val="Page Numbers (Bottom of Page)"/>
        <w:docPartUnique/>
      </w:docPartObj>
    </w:sdtPr>
    <w:sdtEndPr/>
    <w:sdtContent>
      <w:p w14:paraId="07DBD1F8" w14:textId="77777777" w:rsidR="00A744A3" w:rsidRDefault="003B4A59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712BB49" w14:textId="77777777" w:rsidR="00A744A3" w:rsidRDefault="00C202F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25C9A8" w14:textId="77777777" w:rsidR="0014019D" w:rsidRDefault="0014019D" w:rsidP="00AA7EAF">
      <w:pPr>
        <w:spacing w:after="0" w:line="240" w:lineRule="auto"/>
      </w:pPr>
      <w:r>
        <w:separator/>
      </w:r>
    </w:p>
  </w:footnote>
  <w:footnote w:type="continuationSeparator" w:id="0">
    <w:p w14:paraId="3302029D" w14:textId="77777777" w:rsidR="0014019D" w:rsidRDefault="0014019D" w:rsidP="00AA7EAF">
      <w:pPr>
        <w:spacing w:after="0" w:line="240" w:lineRule="auto"/>
      </w:pPr>
      <w:r>
        <w:continuationSeparator/>
      </w:r>
    </w:p>
  </w:footnote>
  <w:footnote w:id="1">
    <w:p w14:paraId="3ACBEA60" w14:textId="77777777" w:rsidR="00C202F5" w:rsidRDefault="00C202F5" w:rsidP="00C202F5">
      <w:pPr>
        <w:pStyle w:val="Tekstprzypisudolnego"/>
      </w:pPr>
      <w:r>
        <w:rPr>
          <w:rStyle w:val="Odwoanieprzypisudolnego"/>
        </w:rPr>
        <w:footnoteRef/>
      </w:r>
      <w:r>
        <w:t xml:space="preserve">  Zaznaczyć właściw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018B2"/>
    <w:multiLevelType w:val="hybridMultilevel"/>
    <w:tmpl w:val="FBD01AA2"/>
    <w:lvl w:ilvl="0" w:tplc="0415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A63160"/>
    <w:multiLevelType w:val="hybridMultilevel"/>
    <w:tmpl w:val="BCC4514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A17B8"/>
    <w:multiLevelType w:val="hybridMultilevel"/>
    <w:tmpl w:val="3062822A"/>
    <w:lvl w:ilvl="0" w:tplc="5AC82432">
      <w:start w:val="1"/>
      <w:numFmt w:val="lowerLetter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B973A0"/>
    <w:multiLevelType w:val="hybridMultilevel"/>
    <w:tmpl w:val="8536F79E"/>
    <w:lvl w:ilvl="0" w:tplc="5F6E6B1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75540D"/>
    <w:multiLevelType w:val="hybridMultilevel"/>
    <w:tmpl w:val="9CF276E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E0493F"/>
    <w:multiLevelType w:val="hybridMultilevel"/>
    <w:tmpl w:val="3BC8E2A2"/>
    <w:lvl w:ilvl="0" w:tplc="2E5280DE">
      <w:start w:val="14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1B4A0B8B"/>
    <w:multiLevelType w:val="hybridMultilevel"/>
    <w:tmpl w:val="137012D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CA0B41"/>
    <w:multiLevelType w:val="hybridMultilevel"/>
    <w:tmpl w:val="0010B0F6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D77A5D"/>
    <w:multiLevelType w:val="hybridMultilevel"/>
    <w:tmpl w:val="22CAF56C"/>
    <w:lvl w:ilvl="0" w:tplc="2814E73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ED136A"/>
    <w:multiLevelType w:val="hybridMultilevel"/>
    <w:tmpl w:val="22125DC6"/>
    <w:lvl w:ilvl="0" w:tplc="0415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CE69A8"/>
    <w:multiLevelType w:val="hybridMultilevel"/>
    <w:tmpl w:val="8372425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2E765B"/>
    <w:multiLevelType w:val="hybridMultilevel"/>
    <w:tmpl w:val="73367CF8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5FA173D7"/>
    <w:multiLevelType w:val="hybridMultilevel"/>
    <w:tmpl w:val="4498EF82"/>
    <w:lvl w:ilvl="0" w:tplc="2A1C01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9E1497"/>
    <w:multiLevelType w:val="hybridMultilevel"/>
    <w:tmpl w:val="18E6AFF0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7"/>
  </w:num>
  <w:num w:numId="4">
    <w:abstractNumId w:val="11"/>
  </w:num>
  <w:num w:numId="5">
    <w:abstractNumId w:val="13"/>
  </w:num>
  <w:num w:numId="6">
    <w:abstractNumId w:val="5"/>
  </w:num>
  <w:num w:numId="7">
    <w:abstractNumId w:val="10"/>
  </w:num>
  <w:num w:numId="8">
    <w:abstractNumId w:val="0"/>
  </w:num>
  <w:num w:numId="9">
    <w:abstractNumId w:val="8"/>
  </w:num>
  <w:num w:numId="10">
    <w:abstractNumId w:val="12"/>
  </w:num>
  <w:num w:numId="11">
    <w:abstractNumId w:val="1"/>
  </w:num>
  <w:num w:numId="12">
    <w:abstractNumId w:val="4"/>
  </w:num>
  <w:num w:numId="13">
    <w:abstractNumId w:val="3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2NDY0sjA1tzS3tDBT0lEKTi0uzszPAykwqQUAYnGTDSwAAAA="/>
  </w:docVars>
  <w:rsids>
    <w:rsidRoot w:val="00AA7EAF"/>
    <w:rsid w:val="00020FAC"/>
    <w:rsid w:val="000B1CD0"/>
    <w:rsid w:val="0014019D"/>
    <w:rsid w:val="001B505A"/>
    <w:rsid w:val="001B7A54"/>
    <w:rsid w:val="001C72D7"/>
    <w:rsid w:val="002336DF"/>
    <w:rsid w:val="00264144"/>
    <w:rsid w:val="002B3841"/>
    <w:rsid w:val="002B795F"/>
    <w:rsid w:val="002C392B"/>
    <w:rsid w:val="002D17E2"/>
    <w:rsid w:val="00366E57"/>
    <w:rsid w:val="003821A9"/>
    <w:rsid w:val="003A064D"/>
    <w:rsid w:val="003B4A59"/>
    <w:rsid w:val="004C26B0"/>
    <w:rsid w:val="004F7B3F"/>
    <w:rsid w:val="0059037A"/>
    <w:rsid w:val="005D687F"/>
    <w:rsid w:val="00633385"/>
    <w:rsid w:val="00633E5D"/>
    <w:rsid w:val="006C09C7"/>
    <w:rsid w:val="006C461F"/>
    <w:rsid w:val="00733B07"/>
    <w:rsid w:val="007706E4"/>
    <w:rsid w:val="00775327"/>
    <w:rsid w:val="00801D14"/>
    <w:rsid w:val="008A4027"/>
    <w:rsid w:val="008C44BB"/>
    <w:rsid w:val="008D3B74"/>
    <w:rsid w:val="008E2EB2"/>
    <w:rsid w:val="00953C2E"/>
    <w:rsid w:val="00A75087"/>
    <w:rsid w:val="00AA63DB"/>
    <w:rsid w:val="00AA7EAF"/>
    <w:rsid w:val="00AC1F0D"/>
    <w:rsid w:val="00B10CE2"/>
    <w:rsid w:val="00BC5308"/>
    <w:rsid w:val="00C202F5"/>
    <w:rsid w:val="00C93DBF"/>
    <w:rsid w:val="00D45CE4"/>
    <w:rsid w:val="00D62171"/>
    <w:rsid w:val="00DA479C"/>
    <w:rsid w:val="00DD4ACF"/>
    <w:rsid w:val="00E43D95"/>
    <w:rsid w:val="00E74424"/>
    <w:rsid w:val="00EE0173"/>
    <w:rsid w:val="00F43A0A"/>
    <w:rsid w:val="00F93370"/>
    <w:rsid w:val="00FE0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29050FF"/>
  <w15:chartTrackingRefBased/>
  <w15:docId w15:val="{B53A776F-B8F0-490D-8351-9D2CB1416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A7EA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AA7EA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AA7EAF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AA7E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A7EAF"/>
  </w:style>
  <w:style w:type="character" w:styleId="Nierozpoznanawzmianka">
    <w:name w:val="Unresolved Mention"/>
    <w:basedOn w:val="Domylnaczcionkaakapitu"/>
    <w:uiPriority w:val="99"/>
    <w:semiHidden/>
    <w:unhideWhenUsed/>
    <w:rsid w:val="00AA7EAF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AA7E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atka">
    <w:name w:val="Table Grid"/>
    <w:basedOn w:val="Standardowy"/>
    <w:uiPriority w:val="39"/>
    <w:rsid w:val="00AA7E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A7EA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A7EA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A7EAF"/>
    <w:rPr>
      <w:vertAlign w:val="superscript"/>
    </w:rPr>
  </w:style>
  <w:style w:type="table" w:customStyle="1" w:styleId="Tabela-Siatka11">
    <w:name w:val="Tabela - Siatka11"/>
    <w:basedOn w:val="Standardowy"/>
    <w:uiPriority w:val="39"/>
    <w:rsid w:val="00AA7EA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A7EAF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FE012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E012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E012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E01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E012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E01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E012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4</Pages>
  <Words>592</Words>
  <Characters>4765</Characters>
  <Application>Microsoft Office Word</Application>
  <DocSecurity>0</DocSecurity>
  <Lines>39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Brożek</dc:creator>
  <cp:keywords/>
  <dc:description/>
  <cp:lastModifiedBy>Anna Nowak</cp:lastModifiedBy>
  <cp:revision>10</cp:revision>
  <dcterms:created xsi:type="dcterms:W3CDTF">2025-02-11T10:13:00Z</dcterms:created>
  <dcterms:modified xsi:type="dcterms:W3CDTF">2025-03-03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425c3231f00a4b8e506e5bc89e876c8812b89e53d0f1a3c82a66397be81112</vt:lpwstr>
  </property>
</Properties>
</file>